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292A7" w14:textId="77777777" w:rsidR="00453C95" w:rsidRPr="00F70731" w:rsidRDefault="00000000">
      <w:pPr>
        <w:pStyle w:val="FirstParagraph"/>
      </w:pPr>
      <w:r w:rsidRPr="00F70731">
        <w:t xml:space="preserve"> </w:t>
      </w:r>
    </w:p>
    <w:p w14:paraId="2DC292A8" w14:textId="77777777" w:rsidR="00453C95" w:rsidRPr="00F70731" w:rsidRDefault="00000000">
      <w:pPr>
        <w:pStyle w:val="BodyText"/>
      </w:pPr>
      <w:r w:rsidRPr="00F70731">
        <w:t xml:space="preserve"> </w:t>
      </w:r>
    </w:p>
    <w:p w14:paraId="2DC292A9" w14:textId="77777777" w:rsidR="00453C95" w:rsidRPr="00F70731" w:rsidRDefault="00000000">
      <w:pPr>
        <w:pStyle w:val="Heading1"/>
      </w:pPr>
      <w:bookmarkStart w:id="0" w:name="title"/>
      <w:r w:rsidRPr="00F70731">
        <w:t>Effects of expected and unexpected uncertainty on cue processing</w:t>
      </w:r>
    </w:p>
    <w:p w14:paraId="2DC292AA" w14:textId="77777777" w:rsidR="00453C95" w:rsidRPr="00F70731" w:rsidRDefault="00000000">
      <w:pPr>
        <w:pStyle w:val="Author"/>
        <w:rPr>
          <w:lang w:val="en-GB"/>
        </w:rPr>
      </w:pPr>
      <w:r w:rsidRPr="00F70731">
        <w:rPr>
          <w:lang w:val="en-GB"/>
        </w:rPr>
        <w:t xml:space="preserve"> </w:t>
      </w:r>
    </w:p>
    <w:p w14:paraId="2DC292AB" w14:textId="77777777" w:rsidR="00453C95" w:rsidRPr="00F70731" w:rsidRDefault="00000000">
      <w:pPr>
        <w:pStyle w:val="Author"/>
        <w:rPr>
          <w:lang w:val="en-GB"/>
        </w:rPr>
      </w:pPr>
      <w:r w:rsidRPr="00F70731">
        <w:rPr>
          <w:lang w:val="en-GB"/>
        </w:rPr>
        <w:t>Clara Muñiz-Diez</w:t>
      </w:r>
      <w:r w:rsidRPr="00F70731">
        <w:rPr>
          <w:vertAlign w:val="superscript"/>
          <w:lang w:val="en-GB"/>
        </w:rPr>
        <w:t>1</w:t>
      </w:r>
      <w:r w:rsidRPr="00F70731">
        <w:rPr>
          <w:lang w:val="en-GB"/>
        </w:rPr>
        <w:t>, Sandra Lagator</w:t>
      </w:r>
      <w:r w:rsidRPr="00F70731">
        <w:rPr>
          <w:vertAlign w:val="superscript"/>
          <w:lang w:val="en-GB"/>
        </w:rPr>
        <w:t>2</w:t>
      </w:r>
      <w:r w:rsidRPr="00F70731">
        <w:rPr>
          <w:lang w:val="en-GB"/>
        </w:rPr>
        <w:t>, Mark Haselgrove</w:t>
      </w:r>
      <w:r w:rsidRPr="00F70731">
        <w:rPr>
          <w:vertAlign w:val="superscript"/>
          <w:lang w:val="en-GB"/>
        </w:rPr>
        <w:t>2</w:t>
      </w:r>
      <w:r w:rsidRPr="00F70731">
        <w:rPr>
          <w:lang w:val="en-GB"/>
        </w:rPr>
        <w:t>, and Tom Beesley</w:t>
      </w:r>
      <w:r w:rsidRPr="00F70731">
        <w:rPr>
          <w:vertAlign w:val="superscript"/>
          <w:lang w:val="en-GB"/>
        </w:rPr>
        <w:t>1</w:t>
      </w:r>
    </w:p>
    <w:p w14:paraId="2DC292AC" w14:textId="77777777" w:rsidR="00453C95" w:rsidRPr="00F70731" w:rsidRDefault="00000000">
      <w:pPr>
        <w:pStyle w:val="Author"/>
        <w:rPr>
          <w:lang w:val="en-GB"/>
        </w:rPr>
      </w:pPr>
      <w:r w:rsidRPr="00F70731">
        <w:rPr>
          <w:vertAlign w:val="superscript"/>
          <w:lang w:val="en-GB"/>
        </w:rPr>
        <w:t>1</w:t>
      </w:r>
      <w:r w:rsidRPr="00F70731">
        <w:rPr>
          <w:lang w:val="en-GB"/>
        </w:rPr>
        <w:t>Department of Psychology, Lancaster University</w:t>
      </w:r>
    </w:p>
    <w:p w14:paraId="2DC292AD" w14:textId="77777777" w:rsidR="00453C95" w:rsidRPr="00F70731" w:rsidRDefault="00000000">
      <w:pPr>
        <w:pStyle w:val="Author"/>
        <w:rPr>
          <w:lang w:val="en-GB"/>
        </w:rPr>
      </w:pPr>
      <w:r w:rsidRPr="00F70731">
        <w:rPr>
          <w:vertAlign w:val="superscript"/>
          <w:lang w:val="en-GB"/>
        </w:rPr>
        <w:t>2</w:t>
      </w:r>
      <w:r w:rsidRPr="00F70731">
        <w:rPr>
          <w:lang w:val="en-GB"/>
        </w:rPr>
        <w:t>School of Psychology, The University of Nottingham</w:t>
      </w:r>
    </w:p>
    <w:p w14:paraId="2DC292AE" w14:textId="77777777" w:rsidR="00453C95" w:rsidRPr="00F70731" w:rsidRDefault="00000000">
      <w:pPr>
        <w:pStyle w:val="BodyText"/>
      </w:pPr>
      <w:r w:rsidRPr="00F70731">
        <w:t xml:space="preserve"> </w:t>
      </w:r>
    </w:p>
    <w:p w14:paraId="2DC292AF" w14:textId="77777777" w:rsidR="00453C95" w:rsidRPr="00F70731" w:rsidRDefault="00000000">
      <w:pPr>
        <w:pStyle w:val="BodyText"/>
      </w:pPr>
      <w:r w:rsidRPr="00F70731">
        <w:t xml:space="preserve"> </w:t>
      </w:r>
    </w:p>
    <w:p w14:paraId="2DC292B0" w14:textId="77777777" w:rsidR="00453C95" w:rsidRPr="00F70731" w:rsidRDefault="00000000">
      <w:pPr>
        <w:pStyle w:val="Heading1"/>
      </w:pPr>
      <w:bookmarkStart w:id="1" w:name="author-note"/>
      <w:bookmarkEnd w:id="0"/>
      <w:r w:rsidRPr="00F70731">
        <w:t>Author Note</w:t>
      </w:r>
    </w:p>
    <w:p w14:paraId="2DC292B1" w14:textId="77777777" w:rsidR="00453C95" w:rsidRPr="00F70731" w:rsidRDefault="00000000">
      <w:pPr>
        <w:pStyle w:val="FirstParagraph"/>
      </w:pPr>
      <w:r w:rsidRPr="00F70731">
        <w:t xml:space="preserve">Clara Muñiz-Diez </w:t>
      </w:r>
      <w:r w:rsidRPr="00F70731">
        <w:drawing>
          <wp:inline distT="0" distB="0" distL="0" distR="0" wp14:anchorId="2DC29348" wp14:editId="2DC29349">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F70731">
        <w:t xml:space="preserve"> http://orcid.org/0000-0001-5192-0462</w:t>
      </w:r>
    </w:p>
    <w:p w14:paraId="2DC292B2" w14:textId="77777777" w:rsidR="00453C95" w:rsidRPr="00F70731" w:rsidRDefault="00000000">
      <w:pPr>
        <w:pStyle w:val="BodyText"/>
      </w:pPr>
      <w:r w:rsidRPr="00F70731">
        <w:t xml:space="preserve">Sandra Lagator </w:t>
      </w:r>
      <w:r w:rsidRPr="00F70731">
        <w:drawing>
          <wp:inline distT="0" distB="0" distL="0" distR="0" wp14:anchorId="2DC2934A" wp14:editId="2DC2934B">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F70731">
        <w:t xml:space="preserve"> http://orcid.org/0000-0001-6060-2941</w:t>
      </w:r>
    </w:p>
    <w:p w14:paraId="2DC292B3" w14:textId="77777777" w:rsidR="00453C95" w:rsidRPr="00F70731" w:rsidRDefault="00000000">
      <w:pPr>
        <w:pStyle w:val="BodyText"/>
      </w:pPr>
      <w:r w:rsidRPr="00F70731">
        <w:t xml:space="preserve">Mark Haselgrove </w:t>
      </w:r>
      <w:r w:rsidRPr="00F70731">
        <w:drawing>
          <wp:inline distT="0" distB="0" distL="0" distR="0" wp14:anchorId="2DC2934C" wp14:editId="2DC2934D">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F70731">
        <w:t xml:space="preserve"> http://orcid.org/0000-0001-8981-1181</w:t>
      </w:r>
    </w:p>
    <w:p w14:paraId="2DC292B4" w14:textId="77777777" w:rsidR="00453C95" w:rsidRPr="00F70731" w:rsidRDefault="00000000">
      <w:pPr>
        <w:pStyle w:val="BodyText"/>
      </w:pPr>
      <w:r w:rsidRPr="00F70731">
        <w:t xml:space="preserve">Tom Beesley </w:t>
      </w:r>
      <w:bookmarkStart w:id="2" w:name="orchid"/>
      <w:r w:rsidRPr="00F70731">
        <w:drawing>
          <wp:inline distT="0" distB="0" distL="0" distR="0" wp14:anchorId="2DC2934E" wp14:editId="2DC2934F">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rsidRPr="00F70731">
        <w:t xml:space="preserve"> http://orcid.org/0000-0003-2836-2743</w:t>
      </w:r>
    </w:p>
    <w:p w14:paraId="2DC292B5" w14:textId="77777777" w:rsidR="00453C95" w:rsidRPr="00F70731" w:rsidRDefault="00000000">
      <w:pPr>
        <w:pStyle w:val="BodyText"/>
      </w:pPr>
      <w:r w:rsidRPr="00F70731">
        <w:t>The programs of the experiments presented here, the data and the full code for the writing this manuscript are freely available on www.github.com/munizdiezclara/UNM_draft. This study was supported by the ESRC grant Known unknowns and unknown unknowns (ES/W013215/1).</w:t>
      </w:r>
    </w:p>
    <w:p w14:paraId="2DC292B6" w14:textId="77777777" w:rsidR="00453C95" w:rsidRPr="00F70731" w:rsidRDefault="00000000">
      <w:pPr>
        <w:pStyle w:val="BodyText"/>
      </w:pPr>
      <w:r w:rsidRPr="00F70731">
        <w:t>Correspondence concerning this article should be addressed to Clara Muñiz-Diez, Department of Psychology, Lancaster University, Lancaster, UK, Email: c.muniz-diez@lancaster.ac.uk</w:t>
      </w:r>
    </w:p>
    <w:p w14:paraId="2DC292B7" w14:textId="77777777" w:rsidR="00453C95" w:rsidRPr="00F70731" w:rsidRDefault="00000000">
      <w:r w:rsidRPr="00F70731">
        <w:br w:type="page"/>
      </w:r>
    </w:p>
    <w:p w14:paraId="2DC292B8" w14:textId="77777777" w:rsidR="00453C95" w:rsidRPr="00F70731" w:rsidRDefault="00000000">
      <w:pPr>
        <w:pStyle w:val="Heading1"/>
      </w:pPr>
      <w:bookmarkStart w:id="3" w:name="abstract"/>
      <w:bookmarkEnd w:id="1"/>
      <w:r w:rsidRPr="00F70731">
        <w:lastRenderedPageBreak/>
        <w:t>Abstract</w:t>
      </w:r>
    </w:p>
    <w:p w14:paraId="2DC292B9" w14:textId="77777777" w:rsidR="00453C95" w:rsidRPr="00F70731" w:rsidRDefault="00000000">
      <w:pPr>
        <w:pStyle w:val="Abstract"/>
      </w:pPr>
      <w:r w:rsidRPr="00F70731">
        <w:t>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14:paraId="2DC292BA" w14:textId="77777777" w:rsidR="00453C95" w:rsidRPr="00F70731" w:rsidRDefault="00000000">
      <w:pPr>
        <w:pStyle w:val="BodyText"/>
      </w:pPr>
      <w:r w:rsidRPr="00F70731">
        <w:rPr>
          <w:i/>
          <w:iCs/>
        </w:rPr>
        <w:t>Keywords</w:t>
      </w:r>
      <w:r w:rsidRPr="00F70731">
        <w:t>: Associative Learning, Attention, Uncertainty, Predictiveness, Cue processing</w:t>
      </w:r>
    </w:p>
    <w:p w14:paraId="2DC292BB" w14:textId="77777777" w:rsidR="00453C95" w:rsidRPr="00F70731" w:rsidRDefault="00000000">
      <w:r w:rsidRPr="00F70731">
        <w:br w:type="page"/>
      </w:r>
    </w:p>
    <w:p w14:paraId="2DC292BC" w14:textId="77777777" w:rsidR="00453C95" w:rsidRPr="00F70731" w:rsidRDefault="00000000">
      <w:pPr>
        <w:pStyle w:val="Heading1"/>
      </w:pPr>
      <w:bookmarkStart w:id="4" w:name="firstheader"/>
      <w:bookmarkEnd w:id="3"/>
      <w:r w:rsidRPr="00F70731">
        <w:lastRenderedPageBreak/>
        <w:t>Effects of expected and unexpected uncertainty on cue processing</w:t>
      </w:r>
    </w:p>
    <w:p w14:paraId="2DC292BD" w14:textId="77777777" w:rsidR="00453C95" w:rsidRPr="00F70731" w:rsidRDefault="00000000">
      <w:pPr>
        <w:pStyle w:val="Heading1"/>
      </w:pPr>
      <w:bookmarkStart w:id="5" w:name="experiment-2"/>
      <w:bookmarkEnd w:id="4"/>
      <w:r w:rsidRPr="00F70731">
        <w:t>3. Experiment 2</w:t>
      </w:r>
    </w:p>
    <w:p w14:paraId="2DC292BE" w14:textId="77777777" w:rsidR="00453C95" w:rsidRPr="00F70731" w:rsidRDefault="00000000">
      <w:pPr>
        <w:pStyle w:val="FirstParagraph"/>
      </w:pPr>
      <w:r w:rsidRPr="00F70731">
        <w:t xml:space="preserve">Th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w:t>
      </w:r>
      <w:commentRangeStart w:id="6"/>
      <w:r w:rsidRPr="00F70731">
        <w:t xml:space="preserve">- replicating the training from Experiment 1 - </w:t>
      </w:r>
      <w:commentRangeEnd w:id="6"/>
      <w:r w:rsidR="00DF6C7B" w:rsidRPr="00F70731">
        <w:rPr>
          <w:rStyle w:val="CommentReference"/>
        </w:rPr>
        <w:commentReference w:id="6"/>
      </w:r>
      <w:r w:rsidRPr="00F70731">
        <w:t xml:space="preserve">and one with a contingency of 0.8 between the predictive cues and their paired outcome (Group Uncertain). After this training, we tested the memory for cues in both groups </w:t>
      </w:r>
      <w:commentRangeStart w:id="7"/>
      <w:r w:rsidRPr="00F70731">
        <w:t>using the memory test procedure that was most successful in Experiment 1, namely Test 2 (where targets were paired with foils from different cues). We also used the “High” similarity stimuli from Experiment 1, since it was only using these stimuli that a difference in memory performance between predictive and non-predictive stimuli was established.</w:t>
      </w:r>
      <w:commentRangeEnd w:id="7"/>
      <w:r w:rsidR="00DF6C7B" w:rsidRPr="00F70731">
        <w:rPr>
          <w:rStyle w:val="CommentReference"/>
        </w:rPr>
        <w:commentReference w:id="7"/>
      </w:r>
    </w:p>
    <w:p w14:paraId="2DC292BF" w14:textId="77777777" w:rsidR="00453C95" w:rsidRPr="00F70731" w:rsidRDefault="00000000">
      <w:pPr>
        <w:pStyle w:val="BodyText"/>
      </w:pPr>
      <w:r w:rsidRPr="00F70731">
        <w:t xml:space="preserve">The design of Experiment 2 is shown in </w:t>
      </w:r>
      <w:hyperlink w:anchor="tbl-exp2">
        <w:r w:rsidRPr="00F70731">
          <w:rPr>
            <w:rStyle w:val="Hyperlink"/>
          </w:rPr>
          <w:t>Table 1</w:t>
        </w:r>
      </w:hyperlink>
      <w:r w:rsidRPr="00F70731">
        <w:t xml:space="preserve">. Previous experiments have established that for uncertain contingencies, participants spend longer attending to (looking at) all cues compared to attention to cues in certain contingencies (Beesley et al., 2015; Easdale et al., 2019; Walker et al., 2022).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w:t>
      </w:r>
      <w:commentRangeStart w:id="8"/>
      <w:r w:rsidRPr="00F70731">
        <w:t xml:space="preserve">Finally, </w:t>
      </w:r>
      <w:proofErr w:type="gramStart"/>
      <w:r w:rsidRPr="00F70731">
        <w:t>on the basis of</w:t>
      </w:r>
      <w:proofErr w:type="gramEnd"/>
      <w:r w:rsidRPr="00F70731">
        <w:t xml:space="preserve"> the results of Experiment 1, we anticipate seeing superior memory scores for the predictive than the non-predictive cues in group Certain.</w:t>
      </w:r>
      <w:commentRangeEnd w:id="8"/>
      <w:r w:rsidR="008E3A0E" w:rsidRPr="00F70731">
        <w:rPr>
          <w:rStyle w:val="CommentReference"/>
        </w:rPr>
        <w:commentReference w:id="8"/>
      </w:r>
    </w:p>
    <w:p w14:paraId="2DC292C0" w14:textId="77777777" w:rsidR="00453C95" w:rsidRPr="00F70731" w:rsidRDefault="00000000">
      <w:pPr>
        <w:pStyle w:val="FigureTitle"/>
      </w:pPr>
      <w:bookmarkStart w:id="9" w:name="tbl-exp2"/>
      <w:r w:rsidRPr="00F70731">
        <w:lastRenderedPageBreak/>
        <w:t>Table 1</w:t>
      </w:r>
    </w:p>
    <w:p w14:paraId="2DC292C1" w14:textId="77777777" w:rsidR="00453C95" w:rsidRPr="00F70731" w:rsidRDefault="00000000">
      <w:pPr>
        <w:pStyle w:val="Caption"/>
      </w:pPr>
      <w:r w:rsidRPr="00F70731">
        <w:t>Design of Experiment 2</w:t>
      </w:r>
    </w:p>
    <w:tbl>
      <w:tblPr>
        <w:tblStyle w:val="Table"/>
        <w:tblW w:w="4444" w:type="pct"/>
        <w:tblLayout w:type="fixed"/>
        <w:tblLook w:val="0020" w:firstRow="1" w:lastRow="0" w:firstColumn="0" w:lastColumn="0" w:noHBand="0" w:noVBand="0"/>
      </w:tblPr>
      <w:tblGrid>
        <w:gridCol w:w="2209"/>
        <w:gridCol w:w="3640"/>
        <w:gridCol w:w="2470"/>
      </w:tblGrid>
      <w:tr w:rsidR="00453C95" w:rsidRPr="00F70731" w14:paraId="2DC292C5" w14:textId="77777777" w:rsidTr="00453C95">
        <w:trPr>
          <w:cnfStyle w:val="100000000000" w:firstRow="1" w:lastRow="0" w:firstColumn="0" w:lastColumn="0" w:oddVBand="0" w:evenVBand="0" w:oddHBand="0" w:evenHBand="0" w:firstRowFirstColumn="0" w:firstRowLastColumn="0" w:lastRowFirstColumn="0" w:lastRowLastColumn="0"/>
          <w:tblHeader/>
        </w:trPr>
        <w:tc>
          <w:tcPr>
            <w:tcW w:w="1870" w:type="dxa"/>
          </w:tcPr>
          <w:p w14:paraId="2DC292C2" w14:textId="77777777" w:rsidR="00453C95" w:rsidRPr="00F70731" w:rsidRDefault="00000000">
            <w:pPr>
              <w:pStyle w:val="Compact"/>
            </w:pPr>
            <w:r w:rsidRPr="00F70731">
              <w:t>Group</w:t>
            </w:r>
          </w:p>
        </w:tc>
        <w:tc>
          <w:tcPr>
            <w:tcW w:w="3080" w:type="dxa"/>
          </w:tcPr>
          <w:p w14:paraId="2DC292C3" w14:textId="77777777" w:rsidR="00453C95" w:rsidRPr="00F70731" w:rsidRDefault="00000000">
            <w:pPr>
              <w:pStyle w:val="Compact"/>
              <w:jc w:val="center"/>
            </w:pPr>
            <w:r w:rsidRPr="00F70731">
              <w:t>Training</w:t>
            </w:r>
          </w:p>
        </w:tc>
        <w:tc>
          <w:tcPr>
            <w:tcW w:w="2090" w:type="dxa"/>
          </w:tcPr>
          <w:p w14:paraId="2DC292C4" w14:textId="77777777" w:rsidR="00453C95" w:rsidRPr="00F70731" w:rsidRDefault="00000000">
            <w:pPr>
              <w:pStyle w:val="Compact"/>
              <w:jc w:val="center"/>
            </w:pPr>
            <w:r w:rsidRPr="00F70731">
              <w:t>Test</w:t>
            </w:r>
          </w:p>
        </w:tc>
      </w:tr>
      <w:tr w:rsidR="00453C95" w:rsidRPr="00F70731" w14:paraId="2DC292CF" w14:textId="77777777">
        <w:tc>
          <w:tcPr>
            <w:tcW w:w="1870" w:type="dxa"/>
          </w:tcPr>
          <w:p w14:paraId="2DC292C6" w14:textId="77777777" w:rsidR="00453C95" w:rsidRPr="00F70731" w:rsidRDefault="00000000">
            <w:pPr>
              <w:pStyle w:val="Compact"/>
            </w:pPr>
            <w:r w:rsidRPr="00F70731">
              <w:t>Certain</w:t>
            </w:r>
          </w:p>
        </w:tc>
        <w:tc>
          <w:tcPr>
            <w:tcW w:w="3080" w:type="dxa"/>
          </w:tcPr>
          <w:p w14:paraId="2DC292C7" w14:textId="77777777" w:rsidR="00453C95" w:rsidRPr="00F70731" w:rsidRDefault="00000000">
            <w:pPr>
              <w:pStyle w:val="FigureWithNote"/>
              <w:jc w:val="center"/>
            </w:pPr>
            <w:r w:rsidRPr="00F70731">
              <w:t>AX - O1</w:t>
            </w:r>
          </w:p>
          <w:p w14:paraId="2DC292C8" w14:textId="77777777" w:rsidR="00453C95" w:rsidRPr="00F70731" w:rsidRDefault="00000000">
            <w:pPr>
              <w:pStyle w:val="FigureWithNote"/>
              <w:jc w:val="center"/>
            </w:pPr>
            <w:r w:rsidRPr="00F70731">
              <w:t>AY - O1</w:t>
            </w:r>
          </w:p>
          <w:p w14:paraId="2DC292C9" w14:textId="77777777" w:rsidR="00453C95" w:rsidRPr="00F70731" w:rsidRDefault="00000000">
            <w:pPr>
              <w:pStyle w:val="FigureWithNote"/>
              <w:jc w:val="center"/>
            </w:pPr>
            <w:r w:rsidRPr="00F70731">
              <w:t>BX - O2</w:t>
            </w:r>
          </w:p>
          <w:p w14:paraId="2DC292CA" w14:textId="77777777" w:rsidR="00453C95" w:rsidRPr="00F70731" w:rsidRDefault="00000000">
            <w:pPr>
              <w:pStyle w:val="FigureWithNote"/>
              <w:jc w:val="center"/>
            </w:pPr>
            <w:r w:rsidRPr="00F70731">
              <w:t>BY - O2</w:t>
            </w:r>
          </w:p>
        </w:tc>
        <w:tc>
          <w:tcPr>
            <w:tcW w:w="2090" w:type="dxa"/>
          </w:tcPr>
          <w:p w14:paraId="2DC292CB" w14:textId="77777777" w:rsidR="00453C95" w:rsidRPr="00F70731" w:rsidRDefault="00000000">
            <w:pPr>
              <w:pStyle w:val="FigureWithNote"/>
              <w:jc w:val="center"/>
            </w:pPr>
            <w:r w:rsidRPr="00F70731">
              <w:t xml:space="preserve">A vs </w:t>
            </w:r>
            <w:r w:rsidRPr="00F70731">
              <w:rPr>
                <w:i/>
                <w:iCs/>
              </w:rPr>
              <w:t>b</w:t>
            </w:r>
            <w:r w:rsidRPr="00F70731">
              <w:t>/</w:t>
            </w:r>
            <w:r w:rsidRPr="00F70731">
              <w:rPr>
                <w:i/>
                <w:iCs/>
              </w:rPr>
              <w:t>x</w:t>
            </w:r>
            <w:r w:rsidRPr="00F70731">
              <w:t>/</w:t>
            </w:r>
            <w:r w:rsidRPr="00F70731">
              <w:rPr>
                <w:i/>
                <w:iCs/>
              </w:rPr>
              <w:t>y</w:t>
            </w:r>
          </w:p>
          <w:p w14:paraId="2DC292CC" w14:textId="77777777" w:rsidR="00453C95" w:rsidRPr="00F70731" w:rsidRDefault="00000000">
            <w:pPr>
              <w:pStyle w:val="FigureWithNote"/>
              <w:jc w:val="center"/>
            </w:pPr>
            <w:r w:rsidRPr="00F70731">
              <w:t xml:space="preserve">B vs </w:t>
            </w:r>
            <w:r w:rsidRPr="00F70731">
              <w:rPr>
                <w:i/>
                <w:iCs/>
              </w:rPr>
              <w:t>a</w:t>
            </w:r>
            <w:r w:rsidRPr="00F70731">
              <w:t>/</w:t>
            </w:r>
            <w:r w:rsidRPr="00F70731">
              <w:rPr>
                <w:i/>
                <w:iCs/>
              </w:rPr>
              <w:t>x</w:t>
            </w:r>
            <w:r w:rsidRPr="00F70731">
              <w:t>/</w:t>
            </w:r>
            <w:r w:rsidRPr="00F70731">
              <w:rPr>
                <w:i/>
                <w:iCs/>
              </w:rPr>
              <w:t>y</w:t>
            </w:r>
          </w:p>
          <w:p w14:paraId="2DC292CD" w14:textId="77777777" w:rsidR="00453C95" w:rsidRPr="00F70731" w:rsidRDefault="00000000">
            <w:pPr>
              <w:pStyle w:val="FigureWithNote"/>
              <w:jc w:val="center"/>
            </w:pPr>
            <w:r w:rsidRPr="00F70731">
              <w:t xml:space="preserve">X vs </w:t>
            </w:r>
            <w:r w:rsidRPr="00F70731">
              <w:rPr>
                <w:i/>
                <w:iCs/>
              </w:rPr>
              <w:t>a</w:t>
            </w:r>
            <w:r w:rsidRPr="00F70731">
              <w:t>/</w:t>
            </w:r>
            <w:r w:rsidRPr="00F70731">
              <w:rPr>
                <w:i/>
                <w:iCs/>
              </w:rPr>
              <w:t>b</w:t>
            </w:r>
            <w:r w:rsidRPr="00F70731">
              <w:t>/</w:t>
            </w:r>
            <w:r w:rsidRPr="00F70731">
              <w:rPr>
                <w:i/>
                <w:iCs/>
              </w:rPr>
              <w:t>y</w:t>
            </w:r>
          </w:p>
          <w:p w14:paraId="2DC292CE" w14:textId="77777777" w:rsidR="00453C95" w:rsidRPr="00F70731" w:rsidRDefault="00000000">
            <w:pPr>
              <w:pStyle w:val="FigureWithNote"/>
              <w:jc w:val="center"/>
            </w:pPr>
            <w:r w:rsidRPr="00F70731">
              <w:t xml:space="preserve">Y vs </w:t>
            </w:r>
            <w:r w:rsidRPr="00F70731">
              <w:rPr>
                <w:i/>
                <w:iCs/>
              </w:rPr>
              <w:t>a</w:t>
            </w:r>
            <w:r w:rsidRPr="00F70731">
              <w:t>/</w:t>
            </w:r>
            <w:r w:rsidRPr="00F70731">
              <w:rPr>
                <w:i/>
                <w:iCs/>
              </w:rPr>
              <w:t>b</w:t>
            </w:r>
            <w:r w:rsidRPr="00F70731">
              <w:t>/</w:t>
            </w:r>
            <w:r w:rsidRPr="00F70731">
              <w:rPr>
                <w:i/>
                <w:iCs/>
              </w:rPr>
              <w:t>x</w:t>
            </w:r>
          </w:p>
        </w:tc>
      </w:tr>
      <w:tr w:rsidR="00453C95" w:rsidRPr="00F70731" w14:paraId="2DC292D9" w14:textId="77777777">
        <w:tc>
          <w:tcPr>
            <w:tcW w:w="1870" w:type="dxa"/>
          </w:tcPr>
          <w:p w14:paraId="2DC292D0" w14:textId="77777777" w:rsidR="00453C95" w:rsidRPr="00F70731" w:rsidRDefault="00000000">
            <w:pPr>
              <w:pStyle w:val="Compact"/>
            </w:pPr>
            <w:r w:rsidRPr="00F70731">
              <w:t>Uncertain</w:t>
            </w:r>
          </w:p>
        </w:tc>
        <w:tc>
          <w:tcPr>
            <w:tcW w:w="3080" w:type="dxa"/>
          </w:tcPr>
          <w:p w14:paraId="2DC292D1" w14:textId="77777777" w:rsidR="00453C95" w:rsidRPr="00F70731" w:rsidRDefault="00000000">
            <w:pPr>
              <w:pStyle w:val="FigureWithNote"/>
              <w:jc w:val="center"/>
            </w:pPr>
            <w:r w:rsidRPr="00F70731">
              <w:t>0.8 AX - O1 / 0.2 AX - O2</w:t>
            </w:r>
          </w:p>
          <w:p w14:paraId="2DC292D2" w14:textId="77777777" w:rsidR="00453C95" w:rsidRPr="00F70731" w:rsidRDefault="00000000">
            <w:pPr>
              <w:pStyle w:val="FigureWithNote"/>
              <w:jc w:val="center"/>
            </w:pPr>
            <w:r w:rsidRPr="00F70731">
              <w:t>0.8 AY - O1 / 0.2 AY - O2</w:t>
            </w:r>
          </w:p>
          <w:p w14:paraId="2DC292D3" w14:textId="77777777" w:rsidR="00453C95" w:rsidRPr="00F70731" w:rsidRDefault="00000000">
            <w:pPr>
              <w:pStyle w:val="FigureWithNote"/>
              <w:jc w:val="center"/>
            </w:pPr>
            <w:r w:rsidRPr="00F70731">
              <w:t>0.8 BX - O2 / 0.2 BX - O1</w:t>
            </w:r>
          </w:p>
          <w:p w14:paraId="2DC292D4" w14:textId="77777777" w:rsidR="00453C95" w:rsidRPr="00F70731" w:rsidRDefault="00000000">
            <w:pPr>
              <w:pStyle w:val="FigureWithNote"/>
              <w:jc w:val="center"/>
            </w:pPr>
            <w:r w:rsidRPr="00F70731">
              <w:t>0.8 BY - O2 / 0.2 BY - O1</w:t>
            </w:r>
          </w:p>
        </w:tc>
        <w:tc>
          <w:tcPr>
            <w:tcW w:w="2090" w:type="dxa"/>
          </w:tcPr>
          <w:p w14:paraId="2DC292D5" w14:textId="77777777" w:rsidR="00453C95" w:rsidRPr="00F70731" w:rsidRDefault="00000000">
            <w:pPr>
              <w:pStyle w:val="FigureWithNote"/>
              <w:jc w:val="center"/>
            </w:pPr>
            <w:r w:rsidRPr="00F70731">
              <w:t xml:space="preserve">A vs </w:t>
            </w:r>
            <w:r w:rsidRPr="00F70731">
              <w:rPr>
                <w:i/>
                <w:iCs/>
              </w:rPr>
              <w:t>b</w:t>
            </w:r>
            <w:r w:rsidRPr="00F70731">
              <w:t>/</w:t>
            </w:r>
            <w:r w:rsidRPr="00F70731">
              <w:rPr>
                <w:i/>
                <w:iCs/>
              </w:rPr>
              <w:t>x</w:t>
            </w:r>
            <w:r w:rsidRPr="00F70731">
              <w:t>/</w:t>
            </w:r>
            <w:r w:rsidRPr="00F70731">
              <w:rPr>
                <w:i/>
                <w:iCs/>
              </w:rPr>
              <w:t>y</w:t>
            </w:r>
          </w:p>
          <w:p w14:paraId="2DC292D6" w14:textId="77777777" w:rsidR="00453C95" w:rsidRPr="00F70731" w:rsidRDefault="00000000">
            <w:pPr>
              <w:pStyle w:val="FigureWithNote"/>
              <w:jc w:val="center"/>
            </w:pPr>
            <w:r w:rsidRPr="00F70731">
              <w:t xml:space="preserve">B vs </w:t>
            </w:r>
            <w:r w:rsidRPr="00F70731">
              <w:rPr>
                <w:i/>
                <w:iCs/>
              </w:rPr>
              <w:t>a</w:t>
            </w:r>
            <w:r w:rsidRPr="00F70731">
              <w:t>/</w:t>
            </w:r>
            <w:r w:rsidRPr="00F70731">
              <w:rPr>
                <w:i/>
                <w:iCs/>
              </w:rPr>
              <w:t>x</w:t>
            </w:r>
            <w:r w:rsidRPr="00F70731">
              <w:t>/</w:t>
            </w:r>
            <w:r w:rsidRPr="00F70731">
              <w:rPr>
                <w:i/>
                <w:iCs/>
              </w:rPr>
              <w:t>y</w:t>
            </w:r>
          </w:p>
          <w:p w14:paraId="2DC292D7" w14:textId="77777777" w:rsidR="00453C95" w:rsidRPr="00F70731" w:rsidRDefault="00000000">
            <w:pPr>
              <w:pStyle w:val="FigureWithNote"/>
              <w:jc w:val="center"/>
            </w:pPr>
            <w:r w:rsidRPr="00F70731">
              <w:t xml:space="preserve">X vs </w:t>
            </w:r>
            <w:r w:rsidRPr="00F70731">
              <w:rPr>
                <w:i/>
                <w:iCs/>
              </w:rPr>
              <w:t>a</w:t>
            </w:r>
            <w:r w:rsidRPr="00F70731">
              <w:t>/</w:t>
            </w:r>
            <w:r w:rsidRPr="00F70731">
              <w:rPr>
                <w:i/>
                <w:iCs/>
              </w:rPr>
              <w:t>b</w:t>
            </w:r>
            <w:r w:rsidRPr="00F70731">
              <w:t>/</w:t>
            </w:r>
            <w:r w:rsidRPr="00F70731">
              <w:rPr>
                <w:i/>
                <w:iCs/>
              </w:rPr>
              <w:t>y</w:t>
            </w:r>
          </w:p>
          <w:p w14:paraId="2DC292D8" w14:textId="77777777" w:rsidR="00453C95" w:rsidRPr="00F70731" w:rsidRDefault="00000000">
            <w:pPr>
              <w:pStyle w:val="FigureWithNote"/>
              <w:jc w:val="center"/>
            </w:pPr>
            <w:r w:rsidRPr="00F70731">
              <w:t xml:space="preserve">Y vs </w:t>
            </w:r>
            <w:r w:rsidRPr="00F70731">
              <w:rPr>
                <w:i/>
                <w:iCs/>
              </w:rPr>
              <w:t>a</w:t>
            </w:r>
            <w:r w:rsidRPr="00F70731">
              <w:t>/</w:t>
            </w:r>
            <w:r w:rsidRPr="00F70731">
              <w:rPr>
                <w:i/>
                <w:iCs/>
              </w:rPr>
              <w:t>b</w:t>
            </w:r>
            <w:r w:rsidRPr="00F70731">
              <w:t>/</w:t>
            </w:r>
            <w:r w:rsidRPr="00F70731">
              <w:rPr>
                <w:i/>
                <w:iCs/>
              </w:rPr>
              <w:t>x</w:t>
            </w:r>
          </w:p>
        </w:tc>
      </w:tr>
    </w:tbl>
    <w:bookmarkEnd w:id="9"/>
    <w:p w14:paraId="2DC292DA" w14:textId="77777777" w:rsidR="00453C95" w:rsidRPr="00F70731" w:rsidRDefault="00000000">
      <w:pPr>
        <w:pStyle w:val="FigureNote"/>
      </w:pPr>
      <w:r w:rsidRPr="00F70731">
        <w:rPr>
          <w:i/>
          <w:iCs/>
        </w:rPr>
        <w:t>Note</w:t>
      </w:r>
      <w:r w:rsidRPr="00F70731">
        <w:t xml:space="preserve">. Uppercase letters A, B, X, and Y represent the cues presented during training. O1 and O2 represent the outcomes presented in training. Lowercase letters a, b, x, and y represent the foils that are </w:t>
      </w:r>
      <w:proofErr w:type="gramStart"/>
      <w:r w:rsidRPr="00F70731">
        <w:t>similar to</w:t>
      </w:r>
      <w:proofErr w:type="gramEnd"/>
      <w:r w:rsidRPr="00F70731">
        <w:t xml:space="preserve"> the (corresponding upper-case letter) cues presented in the training phase. The numbers before the trials define the proportion of trials of that type that were presented.</w:t>
      </w:r>
    </w:p>
    <w:p w14:paraId="2DC292DB" w14:textId="77777777" w:rsidR="00453C95" w:rsidRPr="00F70731" w:rsidRDefault="00000000">
      <w:pPr>
        <w:pStyle w:val="Heading2"/>
      </w:pPr>
      <w:bookmarkStart w:id="10" w:name="methods"/>
      <w:r w:rsidRPr="00F70731">
        <w:t>3.1 Methods</w:t>
      </w:r>
    </w:p>
    <w:p w14:paraId="2DC292DC" w14:textId="77777777" w:rsidR="00453C95" w:rsidRPr="00F70731" w:rsidRDefault="00000000">
      <w:pPr>
        <w:pStyle w:val="Heading3"/>
      </w:pPr>
      <w:bookmarkStart w:id="11" w:name="participants"/>
      <w:r w:rsidRPr="00F70731">
        <w:t>3.1.1 Participants</w:t>
      </w:r>
    </w:p>
    <w:p w14:paraId="2DC292DD" w14:textId="640B9D1A" w:rsidR="00453C95" w:rsidRPr="00F70731" w:rsidRDefault="00000000">
      <w:pPr>
        <w:pStyle w:val="FirstParagraph"/>
      </w:pPr>
      <w:r w:rsidRPr="00F70731">
        <w:t>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Post-</w:t>
      </w:r>
      <w:r w:rsidRPr="00F70731">
        <w:lastRenderedPageBreak/>
        <w:t>hoc calculations using G*Power 3.1 (Faul et al., 2007) revealed that this sample size had a power of .99 to detect an effect size of η</w:t>
      </w:r>
      <w:r w:rsidRPr="00F70731">
        <w:rPr>
          <w:vertAlign w:val="subscript"/>
        </w:rPr>
        <w:t>p</w:t>
      </w:r>
      <w:r w:rsidRPr="00F70731">
        <w:rPr>
          <w:vertAlign w:val="superscript"/>
        </w:rPr>
        <w:t>2</w:t>
      </w:r>
      <w:r w:rsidRPr="00F70731">
        <w:t xml:space="preserve"> = .0</w:t>
      </w:r>
      <w:r w:rsidR="009B0767" w:rsidRPr="00F70731">
        <w:t>8</w:t>
      </w:r>
      <w:r w:rsidRPr="00F70731">
        <w:t xml:space="preserve"> that was observed for the </w:t>
      </w:r>
      <w:r w:rsidRPr="00F70731">
        <w:rPr>
          <w:i/>
          <w:iCs/>
        </w:rPr>
        <w:t>group x predictiveness</w:t>
      </w:r>
      <w:r w:rsidRPr="00F70731">
        <w:t xml:space="preserve"> interaction reported in </w:t>
      </w:r>
      <w:hyperlink w:anchor="fig-testExp2">
        <w:r w:rsidRPr="00F70731">
          <w:rPr>
            <w:rStyle w:val="Hyperlink"/>
          </w:rPr>
          <w:t>Figure 3</w:t>
        </w:r>
      </w:hyperlink>
      <w:r w:rsidRPr="00F70731">
        <w:t>.</w:t>
      </w:r>
    </w:p>
    <w:p w14:paraId="2DC292DE" w14:textId="77777777" w:rsidR="00453C95" w:rsidRPr="00F70731" w:rsidRDefault="00000000">
      <w:pPr>
        <w:pStyle w:val="Heading2"/>
      </w:pPr>
      <w:bookmarkStart w:id="12" w:name="results"/>
      <w:bookmarkEnd w:id="10"/>
      <w:bookmarkEnd w:id="11"/>
      <w:r w:rsidRPr="00F70731">
        <w:t>3.2 Results</w:t>
      </w:r>
    </w:p>
    <w:p w14:paraId="2DC292DF" w14:textId="591FDBFD" w:rsidR="00453C95" w:rsidRPr="00F70731" w:rsidRDefault="00000000">
      <w:pPr>
        <w:pStyle w:val="FirstParagraph"/>
      </w:pPr>
      <w:del w:id="13" w:author="Muniz-Diez, Clara" w:date="2024-11-29T12:02:00Z" w16du:dateUtc="2024-11-29T12:02:00Z">
        <w:r w:rsidRPr="00F70731" w:rsidDel="00AC6B54">
          <w:delText xml:space="preserve">For the training phase, </w:delText>
        </w:r>
      </w:del>
      <w:del w:id="14" w:author="Muniz-Diez, Clara" w:date="2024-11-29T12:01:00Z" w16du:dateUtc="2024-11-29T12:01:00Z">
        <w:r w:rsidRPr="00F70731" w:rsidDel="00ED6FE9">
          <w:delText xml:space="preserve">it was necessary to calculate </w:delText>
        </w:r>
      </w:del>
      <w:del w:id="15" w:author="Muniz-Diez, Clara" w:date="2024-11-29T12:02:00Z" w16du:dateUtc="2024-11-29T12:02:00Z">
        <w:r w:rsidRPr="00F70731" w:rsidDel="00AC6B54">
          <w:delText>response performance in a different manner in this experiment, since</w:delText>
        </w:r>
      </w:del>
      <w:ins w:id="16" w:author="Muniz-Diez, Clara" w:date="2024-11-29T12:02:00Z" w16du:dateUtc="2024-11-29T12:02:00Z">
        <w:r w:rsidR="00AC6B54" w:rsidRPr="00F70731">
          <w:t>Since</w:t>
        </w:r>
      </w:ins>
      <w:r w:rsidRPr="00F70731">
        <w:t xml:space="preserve"> participants in the uncertain condition received trials in which the “correct” outcome was switched on 20% of the </w:t>
      </w:r>
      <w:proofErr w:type="spellStart"/>
      <w:r w:rsidRPr="00F70731">
        <w:t>trials</w:t>
      </w:r>
      <w:del w:id="17" w:author="Muniz-Diez, Clara" w:date="2024-11-29T12:03:00Z" w16du:dateUtc="2024-11-29T12:03:00Z">
        <w:r w:rsidRPr="00F70731" w:rsidDel="00B3035D">
          <w:delText xml:space="preserve">. Thus, </w:delText>
        </w:r>
      </w:del>
      <w:ins w:id="18" w:author="Muniz-Diez, Clara" w:date="2024-11-29T12:03:00Z" w16du:dateUtc="2024-11-29T12:03:00Z">
        <w:r w:rsidR="00B3035D" w:rsidRPr="00F70731">
          <w:t>,</w:t>
        </w:r>
      </w:ins>
      <w:r w:rsidRPr="00F70731">
        <w:t>even</w:t>
      </w:r>
      <w:proofErr w:type="spellEnd"/>
      <w:r w:rsidRPr="00F70731">
        <w:t xml:space="preserve">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2DC292E0" w14:textId="626DFBE7" w:rsidR="00453C95" w:rsidRPr="00F70731" w:rsidRDefault="00000000">
      <w:pPr>
        <w:pStyle w:val="BodyText"/>
      </w:pPr>
      <w:hyperlink w:anchor="fig-trainingExp2">
        <w:r w:rsidRPr="00F70731">
          <w:rPr>
            <w:rStyle w:val="Hyperlink"/>
          </w:rPr>
          <w:t>Figure 1</w:t>
        </w:r>
      </w:hyperlink>
      <w:r w:rsidRPr="00F70731">
        <w:t xml:space="preserve"> shows the mean PPR across blocks for each group. </w:t>
      </w:r>
      <w:r w:rsidR="00D51A99" w:rsidRPr="00F70731">
        <w:t xml:space="preserve">Participants in the Certain group showed </w:t>
      </w:r>
      <w:r w:rsidR="00D51A99" w:rsidRPr="00F70731">
        <w:t>a higher</w:t>
      </w:r>
      <w:r w:rsidR="00D51A99" w:rsidRPr="00F70731">
        <w:t xml:space="preserve"> PPR through training than the Uncertain group, reaching a PPR of about 0.85 on block 8. The Uncertain group showed consistently lower PPR, that reached approximately 0.7 in block 8.</w:t>
      </w:r>
    </w:p>
    <w:p w14:paraId="2DC292E2" w14:textId="77777777" w:rsidR="00453C95" w:rsidRPr="00F70731" w:rsidRDefault="00000000">
      <w:pPr>
        <w:pStyle w:val="FigureTitle"/>
      </w:pPr>
      <w:bookmarkStart w:id="19" w:name="fig-trainingExp2"/>
      <w:r w:rsidRPr="00F70731">
        <w:lastRenderedPageBreak/>
        <w:t>Figure 1</w:t>
      </w:r>
    </w:p>
    <w:p w14:paraId="2DC292E3" w14:textId="77777777" w:rsidR="00453C95" w:rsidRPr="00F70731" w:rsidRDefault="00000000">
      <w:pPr>
        <w:pStyle w:val="Caption"/>
      </w:pPr>
      <w:r w:rsidRPr="00F70731">
        <w:t>PPR on the training phase of Experiment 2.</w:t>
      </w:r>
    </w:p>
    <w:p w14:paraId="2DC292E4" w14:textId="77777777" w:rsidR="00453C95" w:rsidRPr="00F70731" w:rsidRDefault="00000000">
      <w:pPr>
        <w:pStyle w:val="FigureWithNote"/>
      </w:pPr>
      <w:r w:rsidRPr="00F70731">
        <w:drawing>
          <wp:inline distT="0" distB="0" distL="0" distR="0" wp14:anchorId="2DC29350" wp14:editId="2DC29351">
            <wp:extent cx="5943600" cy="365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UNM_draft_v2_nocong_files/figure-docx/fig-trainingExp2-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9"/>
    <w:p w14:paraId="2DC292E5" w14:textId="77777777" w:rsidR="00453C95" w:rsidRPr="00F70731" w:rsidRDefault="00000000">
      <w:pPr>
        <w:pStyle w:val="FigureNote"/>
      </w:pPr>
      <w:r w:rsidRPr="00F70731">
        <w:rPr>
          <w:i/>
          <w:iCs/>
        </w:rPr>
        <w:t>Note</w:t>
      </w:r>
      <w:r w:rsidRPr="00F70731">
        <w:t>. Mean proportion of probable responses (±SEM) during the training phase of Experiment 2, for groups trained with certain and uncertain contingencies.</w:t>
      </w:r>
    </w:p>
    <w:p w14:paraId="2DC292E6" w14:textId="352B8FA1" w:rsidR="00453C95" w:rsidRPr="00F70731" w:rsidRDefault="00000000">
      <w:pPr>
        <w:pStyle w:val="BodyText"/>
      </w:pPr>
      <w:r w:rsidRPr="00F70731">
        <w:t xml:space="preserve">A mixed model ANOVA of individual PPR scores found significant both </w:t>
      </w:r>
      <w:r w:rsidR="00042935" w:rsidRPr="00F70731">
        <w:t xml:space="preserve">the </w:t>
      </w:r>
      <w:r w:rsidRPr="00F70731">
        <w:t>main effect</w:t>
      </w:r>
      <w:r w:rsidR="0040787C" w:rsidRPr="00F70731">
        <w:t xml:space="preserve"> </w:t>
      </w:r>
      <w:r w:rsidRPr="00F70731">
        <w:t xml:space="preserve">of </w:t>
      </w:r>
      <w:r w:rsidRPr="00F70731">
        <w:rPr>
          <w:i/>
          <w:iCs/>
        </w:rPr>
        <w:t>group</w:t>
      </w:r>
      <w:r w:rsidRPr="00F70731">
        <w:t xml:space="preserve">, </w:t>
      </w:r>
      <w:r w:rsidRPr="00F70731">
        <w:rPr>
          <w:i/>
          <w:iCs/>
        </w:rPr>
        <w:t>F</w:t>
      </w:r>
      <w:r w:rsidRPr="00F70731">
        <w:t xml:space="preserve">(1, 92) = 19.35, </w:t>
      </w:r>
      <w:r w:rsidRPr="00F70731">
        <w:rPr>
          <w:i/>
          <w:iCs/>
        </w:rPr>
        <w:t>p</w:t>
      </w:r>
      <w:r w:rsidRPr="00F70731">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17, BF</w:t>
      </w:r>
      <w:r w:rsidRPr="00F70731">
        <w:rPr>
          <w:vertAlign w:val="subscript"/>
        </w:rPr>
        <w:t>10</w:t>
      </w:r>
      <w:r w:rsidRPr="00F70731">
        <w:t xml:space="preserve"> = 626.48 ± 4.28%, and of </w:t>
      </w:r>
      <w:r w:rsidRPr="00F70731">
        <w:rPr>
          <w:i/>
          <w:iCs/>
        </w:rPr>
        <w:t>block</w:t>
      </w:r>
      <w:r w:rsidRPr="00F70731">
        <w:t xml:space="preserve">, </w:t>
      </w:r>
      <w:r w:rsidRPr="00F70731">
        <w:rPr>
          <w:i/>
          <w:iCs/>
        </w:rPr>
        <w:t>F</w:t>
      </w:r>
      <w:r w:rsidRPr="00F70731">
        <w:t xml:space="preserve">(5.51, 507.20) = 21.58, </w:t>
      </w:r>
      <w:r w:rsidRPr="00F70731">
        <w:rPr>
          <w:i/>
          <w:iCs/>
        </w:rPr>
        <w:t>p</w:t>
      </w:r>
      <w:r w:rsidRPr="00F70731">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19, BF</w:t>
      </w:r>
      <w:r w:rsidRPr="00F70731">
        <w:rPr>
          <w:vertAlign w:val="subscript"/>
        </w:rPr>
        <w:t>10</w:t>
      </w:r>
      <w:r w:rsidRPr="00F70731">
        <w:t xml:space="preserve"> = 6.2x10</w:t>
      </w:r>
      <w:r w:rsidRPr="00F70731">
        <w:rPr>
          <w:vertAlign w:val="superscript"/>
        </w:rPr>
        <w:t>22</w:t>
      </w:r>
      <w:r w:rsidRPr="00F70731">
        <w:t xml:space="preserve"> ± 1.48%. There was no interaction effect between these factors, </w:t>
      </w:r>
      <w:r w:rsidRPr="00F70731">
        <w:rPr>
          <w:i/>
          <w:iCs/>
        </w:rPr>
        <w:t>F</w:t>
      </w:r>
      <w:r w:rsidRPr="00F70731">
        <w:t xml:space="preserve">(5.51, 507.20) = 1.36, </w:t>
      </w:r>
      <w:r w:rsidRPr="00F70731">
        <w:rPr>
          <w:i/>
          <w:iCs/>
        </w:rPr>
        <w:t>p</w:t>
      </w:r>
      <w:r w:rsidRPr="00F70731">
        <w:t xml:space="preserve"> = .2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1, BF</w:t>
      </w:r>
      <w:r w:rsidRPr="00F70731">
        <w:rPr>
          <w:vertAlign w:val="subscript"/>
        </w:rPr>
        <w:t>10</w:t>
      </w:r>
      <w:r w:rsidRPr="00F70731">
        <w:t xml:space="preserve"> = 0.05 ± 6.97%. These results indicate that the training increased the PPR for both groups, as the effect of block was significant, with the Certain group showing a consistently higher PPR than Uncertain group.</w:t>
      </w:r>
    </w:p>
    <w:p w14:paraId="2DC292E7" w14:textId="77777777" w:rsidR="00453C95" w:rsidRPr="00F70731" w:rsidRDefault="00000000">
      <w:pPr>
        <w:pStyle w:val="BodyText"/>
      </w:pPr>
      <w:hyperlink w:anchor="fig-acctestExp2">
        <w:r w:rsidRPr="00F70731">
          <w:rPr>
            <w:rStyle w:val="Hyperlink"/>
          </w:rPr>
          <w:t>Figure 2</w:t>
        </w:r>
      </w:hyperlink>
      <w:r w:rsidRPr="00F70731">
        <w:t xml:space="preserve"> shows the accuracy results from the recognition memory test. Accuracy for non-predictive cues was lower than for the predictive cues in the Certain group, but this difference was not present in the Uncertain group. Also, accuracy was similar in both groups.</w:t>
      </w:r>
    </w:p>
    <w:p w14:paraId="2DC292E8" w14:textId="77777777" w:rsidR="00453C95" w:rsidRPr="00F70731" w:rsidRDefault="00000000">
      <w:pPr>
        <w:pStyle w:val="FigureTitle"/>
      </w:pPr>
      <w:bookmarkStart w:id="20" w:name="fig-acctestExp2"/>
      <w:r w:rsidRPr="00F70731">
        <w:t>Figure 2</w:t>
      </w:r>
    </w:p>
    <w:p w14:paraId="2DC292E9" w14:textId="77777777" w:rsidR="00453C95" w:rsidRPr="00F70731" w:rsidRDefault="00000000">
      <w:pPr>
        <w:pStyle w:val="Caption"/>
      </w:pPr>
      <w:r w:rsidRPr="00F70731">
        <w:t>Accuracy on the test phase of Experiment 2.</w:t>
      </w:r>
    </w:p>
    <w:p w14:paraId="2DC292EA" w14:textId="77777777" w:rsidR="00453C95" w:rsidRPr="00F70731" w:rsidRDefault="00000000">
      <w:pPr>
        <w:pStyle w:val="FigureWithNote"/>
      </w:pPr>
      <w:r w:rsidRPr="00F70731">
        <w:drawing>
          <wp:inline distT="0" distB="0" distL="0" distR="0" wp14:anchorId="2DC29352" wp14:editId="2DC29353">
            <wp:extent cx="5943600" cy="3657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NM_draft_v2_nocong_files/figure-docx/fig-acctestExp2-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20"/>
    <w:p w14:paraId="2DC292EB" w14:textId="77777777" w:rsidR="00453C95" w:rsidRPr="00F70731" w:rsidRDefault="00000000">
      <w:pPr>
        <w:pStyle w:val="FigureNote"/>
      </w:pPr>
      <w:r w:rsidRPr="00F70731">
        <w:rPr>
          <w:i/>
          <w:iCs/>
        </w:rPr>
        <w:t>Note</w:t>
      </w:r>
      <w:r w:rsidRPr="00F70731">
        <w:t>. Mean accuracy (±SEM) during the test phase of Experiment 2, for groups trained with certain and uncertain contingencies.</w:t>
      </w:r>
    </w:p>
    <w:p w14:paraId="2DC292EC" w14:textId="02B12DB5" w:rsidR="00453C95" w:rsidRPr="00F70731" w:rsidRDefault="00000000">
      <w:pPr>
        <w:pStyle w:val="BodyText"/>
      </w:pPr>
      <w:r w:rsidRPr="00F70731">
        <w:t xml:space="preserve">A mixed model ANOVA with the between subjects-factor </w:t>
      </w:r>
      <w:r w:rsidRPr="00F70731">
        <w:rPr>
          <w:i/>
          <w:iCs/>
        </w:rPr>
        <w:t>group</w:t>
      </w:r>
      <w:r w:rsidRPr="00F70731">
        <w:t xml:space="preserve"> (Uncertain vs Certain) and the within-subjects factor </w:t>
      </w:r>
      <w:r w:rsidRPr="00F70731">
        <w:rPr>
          <w:i/>
          <w:iCs/>
        </w:rPr>
        <w:t>predictiveness</w:t>
      </w:r>
      <w:r w:rsidRPr="00F70731">
        <w:t>, found no significant effect of the main effects (</w:t>
      </w:r>
      <w:r w:rsidRPr="00F70731">
        <w:rPr>
          <w:i/>
          <w:iCs/>
        </w:rPr>
        <w:t>group</w:t>
      </w:r>
      <w:r w:rsidRPr="00F70731">
        <w:t xml:space="preserve">: </w:t>
      </w:r>
      <w:r w:rsidRPr="00F70731">
        <w:rPr>
          <w:i/>
          <w:iCs/>
        </w:rPr>
        <w:t>F</w:t>
      </w:r>
      <w:r w:rsidRPr="00F70731">
        <w:t xml:space="preserve">(1, 92) = 0.05, </w:t>
      </w:r>
      <w:r w:rsidRPr="00F70731">
        <w:rPr>
          <w:i/>
          <w:iCs/>
        </w:rPr>
        <w:t>p</w:t>
      </w:r>
      <w:r w:rsidRPr="00F70731">
        <w:t xml:space="preserve"> = .83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lt; .01, BF</w:t>
      </w:r>
      <w:r w:rsidRPr="00F70731">
        <w:rPr>
          <w:vertAlign w:val="subscript"/>
        </w:rPr>
        <w:t>10</w:t>
      </w:r>
      <w:r w:rsidRPr="00F70731">
        <w:t xml:space="preserve"> = 0.21 ± 4.15%; </w:t>
      </w:r>
      <w:r w:rsidRPr="00F70731">
        <w:rPr>
          <w:i/>
          <w:iCs/>
        </w:rPr>
        <w:t>predictiveness</w:t>
      </w:r>
      <w:r w:rsidRPr="00F70731">
        <w:t xml:space="preserve">: </w:t>
      </w:r>
      <w:r w:rsidRPr="00F70731">
        <w:rPr>
          <w:i/>
          <w:iCs/>
        </w:rPr>
        <w:t>F</w:t>
      </w:r>
      <w:r w:rsidRPr="00F70731">
        <w:t xml:space="preserve">(1, 92) = 2.86, </w:t>
      </w:r>
      <w:r w:rsidRPr="00F70731">
        <w:rPr>
          <w:i/>
          <w:iCs/>
        </w:rPr>
        <w:t>p</w:t>
      </w:r>
      <w:r w:rsidRPr="00F70731">
        <w:t xml:space="preserve"> = .09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3, BF</w:t>
      </w:r>
      <w:r w:rsidRPr="00F70731">
        <w:rPr>
          <w:vertAlign w:val="subscript"/>
        </w:rPr>
        <w:t>10</w:t>
      </w:r>
      <w:r w:rsidRPr="00F70731">
        <w:t xml:space="preserve"> = 0.5 ± 2.99%), but a significant </w:t>
      </w:r>
      <w:r w:rsidRPr="00F70731">
        <w:rPr>
          <w:i/>
          <w:iCs/>
        </w:rPr>
        <w:t>group x predictiveness</w:t>
      </w:r>
      <w:r w:rsidRPr="00F70731">
        <w:t xml:space="preserve"> interaction, </w:t>
      </w:r>
      <w:r w:rsidRPr="00F70731">
        <w:rPr>
          <w:i/>
          <w:iCs/>
        </w:rPr>
        <w:t>F</w:t>
      </w:r>
      <w:r w:rsidRPr="00F70731">
        <w:t xml:space="preserve">(1, 92) = 6.69, </w:t>
      </w:r>
      <w:r w:rsidRPr="00F70731">
        <w:rPr>
          <w:i/>
          <w:iCs/>
        </w:rPr>
        <w:t>p</w:t>
      </w:r>
      <w:r w:rsidRPr="00F70731">
        <w:t xml:space="preserve"> = .01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7, BF</w:t>
      </w:r>
      <w:r w:rsidRPr="00F70731">
        <w:rPr>
          <w:vertAlign w:val="subscript"/>
        </w:rPr>
        <w:t>10</w:t>
      </w:r>
      <w:r w:rsidRPr="00F70731">
        <w:t xml:space="preserve"> = 4.66 ± 8.25%. Simple main effects analysis showed a </w:t>
      </w:r>
      <w:r w:rsidRPr="00F70731">
        <w:lastRenderedPageBreak/>
        <w:t xml:space="preserve">significant effect of predictiveness in the group Certain, </w:t>
      </w:r>
      <w:r w:rsidRPr="00F70731">
        <w:rPr>
          <w:i/>
          <w:iCs/>
        </w:rPr>
        <w:t>F</w:t>
      </w:r>
      <w:r w:rsidRPr="00F70731">
        <w:t xml:space="preserve"> (1, 45) = 6.537, </w:t>
      </w:r>
      <w:r w:rsidRPr="00F70731">
        <w:rPr>
          <w:i/>
          <w:iCs/>
        </w:rPr>
        <w:t>p</w:t>
      </w:r>
      <w:r w:rsidRPr="00F70731">
        <w:t xml:space="preserve"> = 0.028, $\\eta^2_p$ = 0.127, BF</w:t>
      </w:r>
      <w:r w:rsidRPr="00F70731">
        <w:rPr>
          <w:vertAlign w:val="subscript"/>
        </w:rPr>
        <w:t>10</w:t>
      </w:r>
      <w:r w:rsidRPr="00F70731">
        <w:t xml:space="preserve"> = 5.75 ± 2.51%, but not on the Uncertain group, </w:t>
      </w:r>
      <w:r w:rsidRPr="00F70731">
        <w:rPr>
          <w:i/>
          <w:iCs/>
        </w:rPr>
        <w:t>F</w:t>
      </w:r>
      <w:r w:rsidRPr="00F70731">
        <w:t xml:space="preserve"> (1, 47) = 0.636, </w:t>
      </w:r>
      <w:r w:rsidRPr="00F70731">
        <w:rPr>
          <w:i/>
          <w:iCs/>
        </w:rPr>
        <w:t>p</w:t>
      </w:r>
      <w:r w:rsidRPr="00F70731">
        <w:t xml:space="preserve"> = 0.858, $\\eta^2_p$ = 0.013, BF</w:t>
      </w:r>
      <w:r w:rsidRPr="00F70731">
        <w:rPr>
          <w:vertAlign w:val="subscript"/>
        </w:rPr>
        <w:t>10</w:t>
      </w:r>
      <w:r w:rsidRPr="00F70731">
        <w:t xml:space="preserve"> = 0.27 ± 3.75%.</w:t>
      </w:r>
      <w:r w:rsidR="00584701" w:rsidRPr="00F70731">
        <w:t xml:space="preserve"> Th</w:t>
      </w:r>
      <w:r w:rsidR="008956E7" w:rsidRPr="00F70731">
        <w:t xml:space="preserve">ese </w:t>
      </w:r>
      <w:r w:rsidR="00584701" w:rsidRPr="00F70731">
        <w:t>analys</w:t>
      </w:r>
      <w:r w:rsidR="008956E7" w:rsidRPr="00F70731">
        <w:t xml:space="preserve">es </w:t>
      </w:r>
      <w:r w:rsidR="005B3F78" w:rsidRPr="00F70731">
        <w:t xml:space="preserve">suggest that group Certain were more accurate at remembering </w:t>
      </w:r>
      <w:r w:rsidR="00711051" w:rsidRPr="00F70731">
        <w:t xml:space="preserve">predictive than non-predictive cues, whereas group Uncertain does not show this difference. </w:t>
      </w:r>
    </w:p>
    <w:p w14:paraId="2DC292ED" w14:textId="77777777" w:rsidR="00453C95" w:rsidRPr="00F70731" w:rsidRDefault="00000000">
      <w:pPr>
        <w:pStyle w:val="BodyText"/>
      </w:pPr>
      <w:r w:rsidRPr="00F70731">
        <w:t xml:space="preserve">Memory scores, calculated as the product of the accuracy score (1 or 0) with the confidence rating given, can be seen in </w:t>
      </w:r>
      <w:hyperlink w:anchor="fig-testExp2">
        <w:r w:rsidRPr="00F70731">
          <w:rPr>
            <w:rStyle w:val="Hyperlink"/>
          </w:rPr>
          <w:t>Figure 3</w:t>
        </w:r>
      </w:hyperlink>
      <w:r w:rsidRPr="00F70731">
        <w:t xml:space="preserve">. The memory scores for non-predictive cues </w:t>
      </w:r>
      <w:proofErr w:type="gramStart"/>
      <w:r w:rsidRPr="00F70731">
        <w:t>was</w:t>
      </w:r>
      <w:proofErr w:type="gramEnd"/>
      <w:r w:rsidRPr="00F70731">
        <w:t xml:space="preserve"> lower than for the predictive cues in the Certain group. This difference was notably attenuated in the Uncertain group, and there was no indication of higher memory scores in the uncertain group relative to the Certain group.</w:t>
      </w:r>
    </w:p>
    <w:p w14:paraId="2DC292EE" w14:textId="77777777" w:rsidR="00453C95" w:rsidRPr="00F70731" w:rsidRDefault="00000000">
      <w:pPr>
        <w:pStyle w:val="FigureTitle"/>
      </w:pPr>
      <w:bookmarkStart w:id="21" w:name="fig-testExp2"/>
      <w:r w:rsidRPr="00F70731">
        <w:lastRenderedPageBreak/>
        <w:t>Figure 3</w:t>
      </w:r>
    </w:p>
    <w:p w14:paraId="2DC292EF" w14:textId="77777777" w:rsidR="00453C95" w:rsidRPr="00F70731" w:rsidRDefault="00000000">
      <w:pPr>
        <w:pStyle w:val="Caption"/>
      </w:pPr>
      <w:r w:rsidRPr="00F70731">
        <w:t>Memory scores during the Test of Experiment 2.</w:t>
      </w:r>
    </w:p>
    <w:p w14:paraId="2DC292F0" w14:textId="77777777" w:rsidR="00453C95" w:rsidRPr="00F70731" w:rsidRDefault="00000000">
      <w:pPr>
        <w:pStyle w:val="FigureWithNote"/>
      </w:pPr>
      <w:r w:rsidRPr="00F70731">
        <w:drawing>
          <wp:inline distT="0" distB="0" distL="0" distR="0" wp14:anchorId="2DC29354" wp14:editId="2DC29355">
            <wp:extent cx="5943600" cy="3657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NM_draft_v2_nocong_files/figure-docx/fig-testExp2-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21"/>
    <w:p w14:paraId="2DC292F1" w14:textId="77777777" w:rsidR="00453C95" w:rsidRPr="00F70731" w:rsidRDefault="00000000">
      <w:pPr>
        <w:pStyle w:val="FigureNote"/>
      </w:pPr>
      <w:r w:rsidRPr="00F70731">
        <w:rPr>
          <w:i/>
          <w:iCs/>
        </w:rPr>
        <w:t>Note</w:t>
      </w:r>
      <w:r w:rsidRPr="00F70731">
        <w:t>. Mean memory scores (±SEM) during the Test phase of Experiment 2 for predictive and non-predictive trials in the Certain and Uncertain groups.</w:t>
      </w:r>
    </w:p>
    <w:p w14:paraId="2DC292F2" w14:textId="6E7CA456" w:rsidR="00453C95" w:rsidRPr="00F70731" w:rsidRDefault="00000000">
      <w:pPr>
        <w:pStyle w:val="BodyText"/>
      </w:pPr>
      <w:r w:rsidRPr="00F70731">
        <w:t xml:space="preserve">The mixed model ANOVA find significant the </w:t>
      </w:r>
      <w:r w:rsidRPr="00F70731">
        <w:rPr>
          <w:i/>
          <w:iCs/>
        </w:rPr>
        <w:t>group x predictiveness</w:t>
      </w:r>
      <w:r w:rsidRPr="00F70731">
        <w:t xml:space="preserve"> interaction, </w:t>
      </w:r>
      <w:r w:rsidRPr="00F70731">
        <w:rPr>
          <w:i/>
          <w:iCs/>
        </w:rPr>
        <w:t>F</w:t>
      </w:r>
      <w:r w:rsidRPr="00F70731">
        <w:t xml:space="preserve">(1, 92) = 7.54, </w:t>
      </w:r>
      <w:r w:rsidRPr="00F70731">
        <w:rPr>
          <w:i/>
          <w:iCs/>
        </w:rPr>
        <w:t>p</w:t>
      </w:r>
      <w:r w:rsidRPr="00F70731">
        <w:t xml:space="preserve"> = .00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8, BF</w:t>
      </w:r>
      <w:r w:rsidRPr="00F70731">
        <w:rPr>
          <w:vertAlign w:val="subscript"/>
        </w:rPr>
        <w:t>10</w:t>
      </w:r>
      <w:r w:rsidRPr="00F70731">
        <w:t xml:space="preserve"> = 3.95 ± 11.95%, but no main effects of </w:t>
      </w:r>
      <w:r w:rsidRPr="00F70731">
        <w:rPr>
          <w:i/>
          <w:iCs/>
        </w:rPr>
        <w:t>group</w:t>
      </w:r>
      <w:r w:rsidRPr="00F70731">
        <w:t xml:space="preserve">: </w:t>
      </w:r>
      <w:r w:rsidRPr="00F70731">
        <w:rPr>
          <w:i/>
          <w:iCs/>
        </w:rPr>
        <w:t>F</w:t>
      </w:r>
      <w:r w:rsidRPr="00F70731">
        <w:t xml:space="preserve">(1, 92) = 0.06, </w:t>
      </w:r>
      <w:r w:rsidRPr="00F70731">
        <w:rPr>
          <w:i/>
          <w:iCs/>
        </w:rPr>
        <w:t>p</w:t>
      </w:r>
      <w:r w:rsidRPr="00F70731">
        <w:t xml:space="preserve"> = .8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lt; .01, BF</w:t>
      </w:r>
      <w:r w:rsidRPr="00F70731">
        <w:rPr>
          <w:vertAlign w:val="subscript"/>
        </w:rPr>
        <w:t>10</w:t>
      </w:r>
      <w:r w:rsidRPr="00F70731">
        <w:t xml:space="preserve"> = 0.25 ± 2.16%, nor of </w:t>
      </w:r>
      <w:proofErr w:type="spellStart"/>
      <w:r w:rsidRPr="00F70731">
        <w:rPr>
          <w:i/>
          <w:iCs/>
        </w:rPr>
        <w:t>predictiveness</w:t>
      </w:r>
      <w:r w:rsidRPr="00F70731">
        <w:t>,</w:t>
      </w:r>
      <w:r w:rsidRPr="00F70731">
        <w:rPr>
          <w:i/>
          <w:iCs/>
        </w:rPr>
        <w:t>F</w:t>
      </w:r>
      <w:proofErr w:type="spellEnd"/>
      <w:r w:rsidRPr="00F70731">
        <w:t xml:space="preserve">(1, 92) = 3.90, </w:t>
      </w:r>
      <w:r w:rsidRPr="00F70731">
        <w:rPr>
          <w:i/>
          <w:iCs/>
        </w:rPr>
        <w:t>p</w:t>
      </w:r>
      <w:r w:rsidRPr="00F70731">
        <w:t xml:space="preserve"> = .05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4, BF</w:t>
      </w:r>
      <w:r w:rsidRPr="00F70731">
        <w:rPr>
          <w:vertAlign w:val="subscript"/>
        </w:rPr>
        <w:t>10</w:t>
      </w:r>
      <w:r w:rsidRPr="00F70731">
        <w:t xml:space="preserve"> = 0.74 ± 3.59%. Simple main effects showed a significant effect of </w:t>
      </w:r>
      <w:r w:rsidRPr="00F70731">
        <w:rPr>
          <w:i/>
          <w:iCs/>
        </w:rPr>
        <w:t>predictiveness</w:t>
      </w:r>
      <w:r w:rsidRPr="00F70731">
        <w:t xml:space="preserve"> on Certain group, </w:t>
      </w:r>
      <w:r w:rsidRPr="00F70731">
        <w:rPr>
          <w:i/>
          <w:iCs/>
        </w:rPr>
        <w:t>F</w:t>
      </w:r>
      <w:r w:rsidRPr="00F70731">
        <w:t xml:space="preserve">(1, 45) = 8.75, </w:t>
      </w:r>
      <w:r w:rsidRPr="00F70731">
        <w:rPr>
          <w:i/>
          <w:iCs/>
        </w:rPr>
        <w:t>p</w:t>
      </w:r>
      <w:r w:rsidRPr="00F70731">
        <w:t xml:space="preserve"> = 0.01, $\\eta^2_p$ = 0.163, but not on group Uncertain, </w:t>
      </w:r>
      <w:r w:rsidRPr="00F70731">
        <w:rPr>
          <w:i/>
          <w:iCs/>
        </w:rPr>
        <w:t>F</w:t>
      </w:r>
      <w:r w:rsidRPr="00F70731">
        <w:t xml:space="preserve">(1, 47) = 0.396, </w:t>
      </w:r>
      <w:r w:rsidRPr="00F70731">
        <w:rPr>
          <w:i/>
          <w:iCs/>
        </w:rPr>
        <w:t>p</w:t>
      </w:r>
      <w:r w:rsidRPr="00F70731">
        <w:t xml:space="preserve"> = 1, $\\eta^2_p$ = 0.008. </w:t>
      </w:r>
      <w:r w:rsidR="00063740" w:rsidRPr="00F70731">
        <w:t xml:space="preserve">Again, memory score analysis </w:t>
      </w:r>
      <w:r w:rsidR="007832FC" w:rsidRPr="00F70731">
        <w:t>suggests</w:t>
      </w:r>
      <w:r w:rsidR="00063740" w:rsidRPr="00F70731">
        <w:t xml:space="preserve"> better memory for predictive cues than for non-predictive cues in group Certain</w:t>
      </w:r>
      <w:r w:rsidR="0031517C" w:rsidRPr="00F70731">
        <w:t xml:space="preserve">, whereas this difference is not </w:t>
      </w:r>
      <w:r w:rsidR="0031517C" w:rsidRPr="00F70731">
        <w:lastRenderedPageBreak/>
        <w:t xml:space="preserve">present </w:t>
      </w:r>
      <w:r w:rsidR="007832FC" w:rsidRPr="00F70731">
        <w:t xml:space="preserve">in group Uncertain. The lack of a main effect of the group suggest that overall memory was similar in both groups. </w:t>
      </w:r>
    </w:p>
    <w:p w14:paraId="2DC292F3" w14:textId="77777777" w:rsidR="00453C95" w:rsidRPr="00F70731" w:rsidRDefault="00000000">
      <w:pPr>
        <w:pStyle w:val="Heading2"/>
      </w:pPr>
      <w:bookmarkStart w:id="22" w:name="discussion"/>
      <w:bookmarkEnd w:id="12"/>
      <w:r w:rsidRPr="00F70731">
        <w:t>3.3 Discussion</w:t>
      </w:r>
    </w:p>
    <w:p w14:paraId="2DC292F4" w14:textId="77777777" w:rsidR="00453C95" w:rsidRPr="00F70731" w:rsidRDefault="00000000">
      <w:pPr>
        <w:pStyle w:val="FirstParagraph"/>
      </w:pPr>
      <w:r w:rsidRPr="00F70731">
        <w:t>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 (Beesley et al., 2015; Easdale et al., 2019) 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2DC292F5" w14:textId="77777777" w:rsidR="00453C95" w:rsidRPr="00F70731" w:rsidRDefault="00000000">
      <w:pPr>
        <w:pStyle w:val="BodyText"/>
      </w:pPr>
      <w:r w:rsidRPr="00F70731">
        <w:t xml:space="preserve">A central distinction made in Easdale et al. (2019) was that between </w:t>
      </w:r>
      <w:r w:rsidRPr="00F70731">
        <w:rPr>
          <w:i/>
          <w:iCs/>
        </w:rPr>
        <w:t>expected-</w:t>
      </w:r>
      <w:r w:rsidRPr="00F70731">
        <w:t xml:space="preserve"> and </w:t>
      </w:r>
      <w:r w:rsidRPr="00F70731">
        <w:rPr>
          <w:i/>
          <w:iCs/>
        </w:rPr>
        <w:t>unexpected-uncertainty</w:t>
      </w:r>
      <w:r w:rsidRPr="00F70731">
        <w:t xml:space="preserve">. In those experiments, participants who experienced a sustained period with uncertain compounds (as is the case in our “uncertain group” in Experiment 2) learnt more slowly about new contingencies, compared to a group that received a sudden and unexpected change in the contingencies. Thus, it may be the case that the current uncertain condition does </w:t>
      </w:r>
      <w:r w:rsidRPr="00F70731">
        <w:lastRenderedPageBreak/>
        <w:t>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3 tested this hypothesis.</w:t>
      </w:r>
    </w:p>
    <w:p w14:paraId="2DC292F6" w14:textId="77777777" w:rsidR="00453C95" w:rsidRPr="00F70731" w:rsidRDefault="00000000">
      <w:pPr>
        <w:pStyle w:val="Heading1"/>
      </w:pPr>
      <w:bookmarkStart w:id="23" w:name="experiment-3"/>
      <w:bookmarkEnd w:id="5"/>
      <w:bookmarkEnd w:id="22"/>
      <w:r w:rsidRPr="00F70731">
        <w:t>4. Experiment 3</w:t>
      </w:r>
    </w:p>
    <w:p w14:paraId="2DC292F7" w14:textId="77777777" w:rsidR="00453C95" w:rsidRPr="00F70731" w:rsidRDefault="00000000">
      <w:pPr>
        <w:pStyle w:val="FirstParagraph"/>
      </w:pPr>
      <w:r w:rsidRPr="00F70731">
        <w:t xml:space="preserve">Experiment 3 aimed to examine whether the introduction of uncertainty, following a period of certain training (i.e., unexpected uncertainty), would lead to an increase in cue-processing (better recognition memory). The design of Experiment 3 can be seen in </w:t>
      </w:r>
      <w:hyperlink w:anchor="tbl-exp3">
        <w:r w:rsidRPr="00F70731">
          <w:rPr>
            <w:rStyle w:val="Hyperlink"/>
          </w:rPr>
          <w:t>Table 2</w:t>
        </w:r>
      </w:hyperlink>
      <w:r w:rsidRPr="00F70731">
        <w:t xml:space="preserve">. The experiment consisted of three groups. Groups Certain Long and Certain Short received training that was </w:t>
      </w:r>
      <w:proofErr w:type="gramStart"/>
      <w:r w:rsidRPr="00F70731">
        <w:t>similar to</w:t>
      </w:r>
      <w:proofErr w:type="gramEnd"/>
      <w:r w:rsidRPr="00F70731">
        <w:t xml:space="preserve">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the certain groups,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2DC292F8" w14:textId="77777777" w:rsidR="00453C95" w:rsidRPr="00F70731" w:rsidRDefault="00000000">
      <w:pPr>
        <w:pStyle w:val="FigureTitle"/>
      </w:pPr>
      <w:bookmarkStart w:id="24" w:name="tbl-exp3"/>
      <w:r w:rsidRPr="00F70731">
        <w:lastRenderedPageBreak/>
        <w:t>Table 2</w:t>
      </w:r>
    </w:p>
    <w:p w14:paraId="2DC292F9" w14:textId="77777777" w:rsidR="00453C95" w:rsidRPr="00F70731" w:rsidRDefault="00000000">
      <w:pPr>
        <w:pStyle w:val="Caption"/>
      </w:pPr>
      <w:r w:rsidRPr="00F70731">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453C95" w:rsidRPr="00F70731" w14:paraId="2DC292FE" w14:textId="77777777" w:rsidTr="00453C95">
        <w:trPr>
          <w:cnfStyle w:val="100000000000" w:firstRow="1" w:lastRow="0" w:firstColumn="0" w:lastColumn="0" w:oddVBand="0" w:evenVBand="0" w:oddHBand="0" w:evenHBand="0" w:firstRowFirstColumn="0" w:firstRowLastColumn="0" w:lastRowFirstColumn="0" w:lastRowLastColumn="0"/>
          <w:tblHeader/>
        </w:trPr>
        <w:tc>
          <w:tcPr>
            <w:tcW w:w="1584" w:type="dxa"/>
          </w:tcPr>
          <w:p w14:paraId="2DC292FA" w14:textId="77777777" w:rsidR="00453C95" w:rsidRPr="00F70731" w:rsidRDefault="00000000">
            <w:pPr>
              <w:pStyle w:val="Compact"/>
            </w:pPr>
            <w:r w:rsidRPr="00F70731">
              <w:t>Group</w:t>
            </w:r>
          </w:p>
        </w:tc>
        <w:tc>
          <w:tcPr>
            <w:tcW w:w="1485" w:type="dxa"/>
          </w:tcPr>
          <w:p w14:paraId="2DC292FB" w14:textId="77777777" w:rsidR="00453C95" w:rsidRPr="00F70731" w:rsidRDefault="00000000">
            <w:pPr>
              <w:pStyle w:val="Compact"/>
            </w:pPr>
            <w:r w:rsidRPr="00F70731">
              <w:t>Stage 1</w:t>
            </w:r>
          </w:p>
        </w:tc>
        <w:tc>
          <w:tcPr>
            <w:tcW w:w="2772" w:type="dxa"/>
          </w:tcPr>
          <w:p w14:paraId="2DC292FC" w14:textId="77777777" w:rsidR="00453C95" w:rsidRPr="00F70731" w:rsidRDefault="00000000">
            <w:pPr>
              <w:pStyle w:val="Compact"/>
              <w:jc w:val="center"/>
            </w:pPr>
            <w:r w:rsidRPr="00F70731">
              <w:t>Stage 2</w:t>
            </w:r>
          </w:p>
        </w:tc>
        <w:tc>
          <w:tcPr>
            <w:tcW w:w="1881" w:type="dxa"/>
          </w:tcPr>
          <w:p w14:paraId="2DC292FD" w14:textId="77777777" w:rsidR="00453C95" w:rsidRPr="00F70731" w:rsidRDefault="00000000">
            <w:pPr>
              <w:pStyle w:val="Compact"/>
              <w:jc w:val="center"/>
            </w:pPr>
            <w:r w:rsidRPr="00F70731">
              <w:t>Test</w:t>
            </w:r>
          </w:p>
        </w:tc>
      </w:tr>
      <w:tr w:rsidR="00453C95" w:rsidRPr="00F70731" w14:paraId="2DC2930C" w14:textId="77777777">
        <w:tc>
          <w:tcPr>
            <w:tcW w:w="1584" w:type="dxa"/>
          </w:tcPr>
          <w:p w14:paraId="2DC292FF" w14:textId="77777777" w:rsidR="00453C95" w:rsidRPr="00F70731" w:rsidRDefault="00000000">
            <w:pPr>
              <w:pStyle w:val="Compact"/>
            </w:pPr>
            <w:r w:rsidRPr="00F70731">
              <w:t>Certain Long</w:t>
            </w:r>
          </w:p>
        </w:tc>
        <w:tc>
          <w:tcPr>
            <w:tcW w:w="1485" w:type="dxa"/>
          </w:tcPr>
          <w:p w14:paraId="2DC29300" w14:textId="77777777" w:rsidR="00453C95" w:rsidRPr="00F70731" w:rsidRDefault="00000000">
            <w:pPr>
              <w:pStyle w:val="FigureWithNote"/>
            </w:pPr>
            <w:r w:rsidRPr="00F70731">
              <w:t>AX - O1</w:t>
            </w:r>
          </w:p>
          <w:p w14:paraId="2DC29301" w14:textId="77777777" w:rsidR="00453C95" w:rsidRPr="00F70731" w:rsidRDefault="00000000">
            <w:pPr>
              <w:pStyle w:val="FigureWithNote"/>
            </w:pPr>
            <w:r w:rsidRPr="00F70731">
              <w:t>AY - O1</w:t>
            </w:r>
          </w:p>
          <w:p w14:paraId="2DC29302" w14:textId="77777777" w:rsidR="00453C95" w:rsidRPr="00F70731" w:rsidRDefault="00000000">
            <w:pPr>
              <w:pStyle w:val="FigureWithNote"/>
            </w:pPr>
            <w:r w:rsidRPr="00F70731">
              <w:t>BX - O2</w:t>
            </w:r>
          </w:p>
          <w:p w14:paraId="2DC29303" w14:textId="77777777" w:rsidR="00453C95" w:rsidRPr="00F70731" w:rsidRDefault="00000000">
            <w:pPr>
              <w:pStyle w:val="FigureWithNote"/>
            </w:pPr>
            <w:r w:rsidRPr="00F70731">
              <w:t>BY - O2</w:t>
            </w:r>
          </w:p>
        </w:tc>
        <w:tc>
          <w:tcPr>
            <w:tcW w:w="2772" w:type="dxa"/>
          </w:tcPr>
          <w:p w14:paraId="2DC29304" w14:textId="77777777" w:rsidR="00453C95" w:rsidRPr="00F70731" w:rsidRDefault="00000000">
            <w:pPr>
              <w:pStyle w:val="FigureWithNote"/>
              <w:jc w:val="center"/>
            </w:pPr>
            <w:r w:rsidRPr="00F70731">
              <w:t>AX - O1</w:t>
            </w:r>
          </w:p>
          <w:p w14:paraId="2DC29305" w14:textId="77777777" w:rsidR="00453C95" w:rsidRPr="00F70731" w:rsidRDefault="00000000">
            <w:pPr>
              <w:pStyle w:val="FigureWithNote"/>
              <w:jc w:val="center"/>
            </w:pPr>
            <w:r w:rsidRPr="00F70731">
              <w:t>AY - O1</w:t>
            </w:r>
          </w:p>
          <w:p w14:paraId="2DC29306" w14:textId="77777777" w:rsidR="00453C95" w:rsidRPr="00F70731" w:rsidRDefault="00000000">
            <w:pPr>
              <w:pStyle w:val="FigureWithNote"/>
              <w:jc w:val="center"/>
            </w:pPr>
            <w:r w:rsidRPr="00F70731">
              <w:t>BX - O2</w:t>
            </w:r>
          </w:p>
          <w:p w14:paraId="2DC29307" w14:textId="77777777" w:rsidR="00453C95" w:rsidRPr="00F70731" w:rsidRDefault="00000000">
            <w:pPr>
              <w:pStyle w:val="FigureWithNote"/>
              <w:jc w:val="center"/>
            </w:pPr>
            <w:r w:rsidRPr="00F70731">
              <w:t>BY - O2</w:t>
            </w:r>
          </w:p>
        </w:tc>
        <w:tc>
          <w:tcPr>
            <w:tcW w:w="1881" w:type="dxa"/>
          </w:tcPr>
          <w:p w14:paraId="2DC29308" w14:textId="77777777" w:rsidR="00453C95" w:rsidRPr="00F70731" w:rsidRDefault="00000000">
            <w:pPr>
              <w:pStyle w:val="FigureWithNote"/>
              <w:jc w:val="center"/>
            </w:pPr>
            <w:r w:rsidRPr="00F70731">
              <w:t xml:space="preserve">A vs </w:t>
            </w:r>
            <w:r w:rsidRPr="00F70731">
              <w:rPr>
                <w:i/>
                <w:iCs/>
              </w:rPr>
              <w:t>b</w:t>
            </w:r>
            <w:r w:rsidRPr="00F70731">
              <w:t>/</w:t>
            </w:r>
            <w:r w:rsidRPr="00F70731">
              <w:rPr>
                <w:i/>
                <w:iCs/>
              </w:rPr>
              <w:t>x</w:t>
            </w:r>
            <w:r w:rsidRPr="00F70731">
              <w:t>/</w:t>
            </w:r>
            <w:r w:rsidRPr="00F70731">
              <w:rPr>
                <w:i/>
                <w:iCs/>
              </w:rPr>
              <w:t>y</w:t>
            </w:r>
          </w:p>
          <w:p w14:paraId="2DC29309" w14:textId="77777777" w:rsidR="00453C95" w:rsidRPr="00F70731" w:rsidRDefault="00000000">
            <w:pPr>
              <w:pStyle w:val="FigureWithNote"/>
              <w:jc w:val="center"/>
            </w:pPr>
            <w:r w:rsidRPr="00F70731">
              <w:t xml:space="preserve">B vs </w:t>
            </w:r>
            <w:r w:rsidRPr="00F70731">
              <w:rPr>
                <w:i/>
                <w:iCs/>
              </w:rPr>
              <w:t>a</w:t>
            </w:r>
            <w:r w:rsidRPr="00F70731">
              <w:t>/</w:t>
            </w:r>
            <w:r w:rsidRPr="00F70731">
              <w:rPr>
                <w:i/>
                <w:iCs/>
              </w:rPr>
              <w:t>x</w:t>
            </w:r>
            <w:r w:rsidRPr="00F70731">
              <w:t>/</w:t>
            </w:r>
            <w:r w:rsidRPr="00F70731">
              <w:rPr>
                <w:i/>
                <w:iCs/>
              </w:rPr>
              <w:t>y</w:t>
            </w:r>
          </w:p>
          <w:p w14:paraId="2DC2930A" w14:textId="77777777" w:rsidR="00453C95" w:rsidRPr="00F70731" w:rsidRDefault="00000000">
            <w:pPr>
              <w:pStyle w:val="FigureWithNote"/>
              <w:jc w:val="center"/>
            </w:pPr>
            <w:r w:rsidRPr="00F70731">
              <w:t xml:space="preserve">X vs </w:t>
            </w:r>
            <w:r w:rsidRPr="00F70731">
              <w:rPr>
                <w:i/>
                <w:iCs/>
              </w:rPr>
              <w:t>a</w:t>
            </w:r>
            <w:r w:rsidRPr="00F70731">
              <w:t>/</w:t>
            </w:r>
            <w:r w:rsidRPr="00F70731">
              <w:rPr>
                <w:i/>
                <w:iCs/>
              </w:rPr>
              <w:t>b</w:t>
            </w:r>
            <w:r w:rsidRPr="00F70731">
              <w:t>/</w:t>
            </w:r>
            <w:r w:rsidRPr="00F70731">
              <w:rPr>
                <w:i/>
                <w:iCs/>
              </w:rPr>
              <w:t>y</w:t>
            </w:r>
          </w:p>
          <w:p w14:paraId="2DC2930B" w14:textId="77777777" w:rsidR="00453C95" w:rsidRPr="00F70731" w:rsidRDefault="00000000">
            <w:pPr>
              <w:pStyle w:val="FigureWithNote"/>
              <w:jc w:val="center"/>
            </w:pPr>
            <w:r w:rsidRPr="00F70731">
              <w:t xml:space="preserve">Y vs </w:t>
            </w:r>
            <w:r w:rsidRPr="00F70731">
              <w:rPr>
                <w:i/>
                <w:iCs/>
              </w:rPr>
              <w:t>a</w:t>
            </w:r>
            <w:r w:rsidRPr="00F70731">
              <w:t>/</w:t>
            </w:r>
            <w:r w:rsidRPr="00F70731">
              <w:rPr>
                <w:i/>
                <w:iCs/>
              </w:rPr>
              <w:t>b</w:t>
            </w:r>
            <w:r w:rsidRPr="00F70731">
              <w:t>/</w:t>
            </w:r>
            <w:r w:rsidRPr="00F70731">
              <w:rPr>
                <w:i/>
                <w:iCs/>
              </w:rPr>
              <w:t>x</w:t>
            </w:r>
          </w:p>
        </w:tc>
      </w:tr>
      <w:tr w:rsidR="00453C95" w:rsidRPr="00F70731" w14:paraId="2DC29317" w14:textId="77777777">
        <w:tc>
          <w:tcPr>
            <w:tcW w:w="1584" w:type="dxa"/>
          </w:tcPr>
          <w:p w14:paraId="2DC2930D" w14:textId="77777777" w:rsidR="00453C95" w:rsidRPr="00F70731" w:rsidRDefault="00000000">
            <w:pPr>
              <w:pStyle w:val="Compact"/>
            </w:pPr>
            <w:r w:rsidRPr="00F70731">
              <w:t>Certain Short</w:t>
            </w:r>
          </w:p>
        </w:tc>
        <w:tc>
          <w:tcPr>
            <w:tcW w:w="1485" w:type="dxa"/>
          </w:tcPr>
          <w:p w14:paraId="2DC2930E" w14:textId="77777777" w:rsidR="00453C95" w:rsidRPr="00F70731" w:rsidRDefault="00000000">
            <w:pPr>
              <w:pStyle w:val="FigureWithNote"/>
            </w:pPr>
            <w:r w:rsidRPr="00F70731">
              <w:t>AX - O1</w:t>
            </w:r>
          </w:p>
          <w:p w14:paraId="2DC2930F" w14:textId="77777777" w:rsidR="00453C95" w:rsidRPr="00F70731" w:rsidRDefault="00000000">
            <w:pPr>
              <w:pStyle w:val="FigureWithNote"/>
            </w:pPr>
            <w:r w:rsidRPr="00F70731">
              <w:t>AY - O1</w:t>
            </w:r>
          </w:p>
          <w:p w14:paraId="2DC29310" w14:textId="77777777" w:rsidR="00453C95" w:rsidRPr="00F70731" w:rsidRDefault="00000000">
            <w:pPr>
              <w:pStyle w:val="FigureWithNote"/>
            </w:pPr>
            <w:r w:rsidRPr="00F70731">
              <w:t>BX - O2</w:t>
            </w:r>
          </w:p>
          <w:p w14:paraId="2DC29311" w14:textId="77777777" w:rsidR="00453C95" w:rsidRPr="00F70731" w:rsidRDefault="00000000">
            <w:pPr>
              <w:pStyle w:val="FigureWithNote"/>
            </w:pPr>
            <w:r w:rsidRPr="00F70731">
              <w:t>BY - O2</w:t>
            </w:r>
          </w:p>
        </w:tc>
        <w:tc>
          <w:tcPr>
            <w:tcW w:w="2772" w:type="dxa"/>
          </w:tcPr>
          <w:p w14:paraId="2DC29312" w14:textId="77777777" w:rsidR="00453C95" w:rsidRPr="00F70731" w:rsidRDefault="00453C95">
            <w:pPr>
              <w:pStyle w:val="Compact"/>
            </w:pPr>
          </w:p>
        </w:tc>
        <w:tc>
          <w:tcPr>
            <w:tcW w:w="1881" w:type="dxa"/>
          </w:tcPr>
          <w:p w14:paraId="2DC29313" w14:textId="77777777" w:rsidR="00453C95" w:rsidRPr="00F70731" w:rsidRDefault="00000000">
            <w:pPr>
              <w:pStyle w:val="FigureWithNote"/>
              <w:jc w:val="center"/>
            </w:pPr>
            <w:r w:rsidRPr="00F70731">
              <w:t xml:space="preserve">A vs </w:t>
            </w:r>
            <w:r w:rsidRPr="00F70731">
              <w:rPr>
                <w:i/>
                <w:iCs/>
              </w:rPr>
              <w:t>b</w:t>
            </w:r>
            <w:r w:rsidRPr="00F70731">
              <w:t>/</w:t>
            </w:r>
            <w:r w:rsidRPr="00F70731">
              <w:rPr>
                <w:i/>
                <w:iCs/>
              </w:rPr>
              <w:t>x</w:t>
            </w:r>
            <w:r w:rsidRPr="00F70731">
              <w:t>/</w:t>
            </w:r>
            <w:r w:rsidRPr="00F70731">
              <w:rPr>
                <w:i/>
                <w:iCs/>
              </w:rPr>
              <w:t>y</w:t>
            </w:r>
          </w:p>
          <w:p w14:paraId="2DC29314" w14:textId="77777777" w:rsidR="00453C95" w:rsidRPr="00F70731" w:rsidRDefault="00000000">
            <w:pPr>
              <w:pStyle w:val="FigureWithNote"/>
              <w:jc w:val="center"/>
            </w:pPr>
            <w:r w:rsidRPr="00F70731">
              <w:t xml:space="preserve">B vs </w:t>
            </w:r>
            <w:r w:rsidRPr="00F70731">
              <w:rPr>
                <w:i/>
                <w:iCs/>
              </w:rPr>
              <w:t>a</w:t>
            </w:r>
            <w:r w:rsidRPr="00F70731">
              <w:t>/</w:t>
            </w:r>
            <w:r w:rsidRPr="00F70731">
              <w:rPr>
                <w:i/>
                <w:iCs/>
              </w:rPr>
              <w:t>x</w:t>
            </w:r>
            <w:r w:rsidRPr="00F70731">
              <w:t>/</w:t>
            </w:r>
            <w:r w:rsidRPr="00F70731">
              <w:rPr>
                <w:i/>
                <w:iCs/>
              </w:rPr>
              <w:t>y</w:t>
            </w:r>
          </w:p>
          <w:p w14:paraId="2DC29315" w14:textId="77777777" w:rsidR="00453C95" w:rsidRPr="00F70731" w:rsidRDefault="00000000">
            <w:pPr>
              <w:pStyle w:val="FigureWithNote"/>
              <w:jc w:val="center"/>
            </w:pPr>
            <w:r w:rsidRPr="00F70731">
              <w:t xml:space="preserve">X vs </w:t>
            </w:r>
            <w:r w:rsidRPr="00F70731">
              <w:rPr>
                <w:i/>
                <w:iCs/>
              </w:rPr>
              <w:t>a</w:t>
            </w:r>
            <w:r w:rsidRPr="00F70731">
              <w:t>/</w:t>
            </w:r>
            <w:r w:rsidRPr="00F70731">
              <w:rPr>
                <w:i/>
                <w:iCs/>
              </w:rPr>
              <w:t>b</w:t>
            </w:r>
            <w:r w:rsidRPr="00F70731">
              <w:t>/</w:t>
            </w:r>
            <w:r w:rsidRPr="00F70731">
              <w:rPr>
                <w:i/>
                <w:iCs/>
              </w:rPr>
              <w:t>y</w:t>
            </w:r>
          </w:p>
          <w:p w14:paraId="2DC29316" w14:textId="77777777" w:rsidR="00453C95" w:rsidRPr="00F70731" w:rsidRDefault="00000000">
            <w:pPr>
              <w:pStyle w:val="FigureWithNote"/>
              <w:jc w:val="center"/>
            </w:pPr>
            <w:r w:rsidRPr="00F70731">
              <w:t xml:space="preserve">Y vs </w:t>
            </w:r>
            <w:r w:rsidRPr="00F70731">
              <w:rPr>
                <w:i/>
                <w:iCs/>
              </w:rPr>
              <w:t>a</w:t>
            </w:r>
            <w:r w:rsidRPr="00F70731">
              <w:t>/</w:t>
            </w:r>
            <w:r w:rsidRPr="00F70731">
              <w:rPr>
                <w:i/>
                <w:iCs/>
              </w:rPr>
              <w:t>b</w:t>
            </w:r>
            <w:r w:rsidRPr="00F70731">
              <w:t>/</w:t>
            </w:r>
            <w:r w:rsidRPr="00F70731">
              <w:rPr>
                <w:i/>
                <w:iCs/>
              </w:rPr>
              <w:t>x</w:t>
            </w:r>
          </w:p>
        </w:tc>
      </w:tr>
      <w:tr w:rsidR="00453C95" w:rsidRPr="00F70731" w14:paraId="2DC29325" w14:textId="77777777">
        <w:tc>
          <w:tcPr>
            <w:tcW w:w="1584" w:type="dxa"/>
          </w:tcPr>
          <w:p w14:paraId="2DC29318" w14:textId="77777777" w:rsidR="00453C95" w:rsidRPr="00F70731" w:rsidRDefault="00000000">
            <w:pPr>
              <w:pStyle w:val="Compact"/>
            </w:pPr>
            <w:r w:rsidRPr="00F70731">
              <w:t>Uncertain</w:t>
            </w:r>
          </w:p>
        </w:tc>
        <w:tc>
          <w:tcPr>
            <w:tcW w:w="1485" w:type="dxa"/>
          </w:tcPr>
          <w:p w14:paraId="2DC29319" w14:textId="77777777" w:rsidR="00453C95" w:rsidRPr="00F70731" w:rsidRDefault="00000000">
            <w:pPr>
              <w:pStyle w:val="FigureWithNote"/>
            </w:pPr>
            <w:r w:rsidRPr="00F70731">
              <w:t>AX - O1</w:t>
            </w:r>
          </w:p>
          <w:p w14:paraId="2DC2931A" w14:textId="77777777" w:rsidR="00453C95" w:rsidRPr="00F70731" w:rsidRDefault="00000000">
            <w:pPr>
              <w:pStyle w:val="FigureWithNote"/>
            </w:pPr>
            <w:r w:rsidRPr="00F70731">
              <w:t>AY - O1</w:t>
            </w:r>
          </w:p>
          <w:p w14:paraId="2DC2931B" w14:textId="77777777" w:rsidR="00453C95" w:rsidRPr="00F70731" w:rsidRDefault="00000000">
            <w:pPr>
              <w:pStyle w:val="FigureWithNote"/>
            </w:pPr>
            <w:r w:rsidRPr="00F70731">
              <w:t>BX - O2</w:t>
            </w:r>
          </w:p>
          <w:p w14:paraId="2DC2931C" w14:textId="77777777" w:rsidR="00453C95" w:rsidRPr="00F70731" w:rsidRDefault="00000000">
            <w:pPr>
              <w:pStyle w:val="FigureWithNote"/>
            </w:pPr>
            <w:r w:rsidRPr="00F70731">
              <w:t>BY - O2</w:t>
            </w:r>
          </w:p>
        </w:tc>
        <w:tc>
          <w:tcPr>
            <w:tcW w:w="2772" w:type="dxa"/>
          </w:tcPr>
          <w:p w14:paraId="2DC2931D" w14:textId="77777777" w:rsidR="00453C95" w:rsidRPr="00F70731" w:rsidRDefault="00000000">
            <w:pPr>
              <w:pStyle w:val="FigureWithNote"/>
              <w:jc w:val="center"/>
            </w:pPr>
            <w:r w:rsidRPr="00F70731">
              <w:t>0.8 AX - O1 / 0.2 AX - O2</w:t>
            </w:r>
          </w:p>
          <w:p w14:paraId="2DC2931E" w14:textId="77777777" w:rsidR="00453C95" w:rsidRPr="00F70731" w:rsidRDefault="00000000">
            <w:pPr>
              <w:pStyle w:val="FigureWithNote"/>
              <w:jc w:val="center"/>
            </w:pPr>
            <w:r w:rsidRPr="00F70731">
              <w:t>0.8 AY - O1 / 0.2 AY - O2</w:t>
            </w:r>
          </w:p>
          <w:p w14:paraId="2DC2931F" w14:textId="77777777" w:rsidR="00453C95" w:rsidRPr="00F70731" w:rsidRDefault="00000000">
            <w:pPr>
              <w:pStyle w:val="FigureWithNote"/>
              <w:jc w:val="center"/>
            </w:pPr>
            <w:r w:rsidRPr="00F70731">
              <w:t>0.8 BX - O2 / 0.2 BX - O1</w:t>
            </w:r>
          </w:p>
          <w:p w14:paraId="2DC29320" w14:textId="77777777" w:rsidR="00453C95" w:rsidRPr="00F70731" w:rsidRDefault="00000000">
            <w:pPr>
              <w:pStyle w:val="FigureWithNote"/>
              <w:jc w:val="center"/>
            </w:pPr>
            <w:r w:rsidRPr="00F70731">
              <w:t>0.8 BY - O2 / 0.2 BY - O1</w:t>
            </w:r>
          </w:p>
        </w:tc>
        <w:tc>
          <w:tcPr>
            <w:tcW w:w="1881" w:type="dxa"/>
          </w:tcPr>
          <w:p w14:paraId="2DC29321" w14:textId="77777777" w:rsidR="00453C95" w:rsidRPr="00F70731" w:rsidRDefault="00000000">
            <w:pPr>
              <w:pStyle w:val="FigureWithNote"/>
              <w:jc w:val="center"/>
            </w:pPr>
            <w:r w:rsidRPr="00F70731">
              <w:t xml:space="preserve">A vs </w:t>
            </w:r>
            <w:r w:rsidRPr="00F70731">
              <w:rPr>
                <w:i/>
                <w:iCs/>
              </w:rPr>
              <w:t>b</w:t>
            </w:r>
            <w:r w:rsidRPr="00F70731">
              <w:t>/</w:t>
            </w:r>
            <w:r w:rsidRPr="00F70731">
              <w:rPr>
                <w:i/>
                <w:iCs/>
              </w:rPr>
              <w:t>x</w:t>
            </w:r>
            <w:r w:rsidRPr="00F70731">
              <w:t>/</w:t>
            </w:r>
            <w:r w:rsidRPr="00F70731">
              <w:rPr>
                <w:i/>
                <w:iCs/>
              </w:rPr>
              <w:t>y</w:t>
            </w:r>
          </w:p>
          <w:p w14:paraId="2DC29322" w14:textId="77777777" w:rsidR="00453C95" w:rsidRPr="00F70731" w:rsidRDefault="00000000">
            <w:pPr>
              <w:pStyle w:val="FigureWithNote"/>
              <w:jc w:val="center"/>
            </w:pPr>
            <w:r w:rsidRPr="00F70731">
              <w:t xml:space="preserve">B vs </w:t>
            </w:r>
            <w:r w:rsidRPr="00F70731">
              <w:rPr>
                <w:i/>
                <w:iCs/>
              </w:rPr>
              <w:t>a</w:t>
            </w:r>
            <w:r w:rsidRPr="00F70731">
              <w:t>/</w:t>
            </w:r>
            <w:r w:rsidRPr="00F70731">
              <w:rPr>
                <w:i/>
                <w:iCs/>
              </w:rPr>
              <w:t>x</w:t>
            </w:r>
            <w:r w:rsidRPr="00F70731">
              <w:t>/</w:t>
            </w:r>
            <w:r w:rsidRPr="00F70731">
              <w:rPr>
                <w:i/>
                <w:iCs/>
              </w:rPr>
              <w:t>y</w:t>
            </w:r>
          </w:p>
          <w:p w14:paraId="2DC29323" w14:textId="77777777" w:rsidR="00453C95" w:rsidRPr="00F70731" w:rsidRDefault="00000000">
            <w:pPr>
              <w:pStyle w:val="FigureWithNote"/>
              <w:jc w:val="center"/>
            </w:pPr>
            <w:r w:rsidRPr="00F70731">
              <w:t xml:space="preserve">X vs </w:t>
            </w:r>
            <w:r w:rsidRPr="00F70731">
              <w:rPr>
                <w:i/>
                <w:iCs/>
              </w:rPr>
              <w:t>a</w:t>
            </w:r>
            <w:r w:rsidRPr="00F70731">
              <w:t>/</w:t>
            </w:r>
            <w:r w:rsidRPr="00F70731">
              <w:rPr>
                <w:i/>
                <w:iCs/>
              </w:rPr>
              <w:t>b</w:t>
            </w:r>
            <w:r w:rsidRPr="00F70731">
              <w:t>/</w:t>
            </w:r>
            <w:r w:rsidRPr="00F70731">
              <w:rPr>
                <w:i/>
                <w:iCs/>
              </w:rPr>
              <w:t>y</w:t>
            </w:r>
          </w:p>
          <w:p w14:paraId="2DC29324" w14:textId="77777777" w:rsidR="00453C95" w:rsidRPr="00F70731" w:rsidRDefault="00000000">
            <w:pPr>
              <w:pStyle w:val="FigureWithNote"/>
              <w:jc w:val="center"/>
            </w:pPr>
            <w:r w:rsidRPr="00F70731">
              <w:t xml:space="preserve">Y vs </w:t>
            </w:r>
            <w:r w:rsidRPr="00F70731">
              <w:rPr>
                <w:i/>
                <w:iCs/>
              </w:rPr>
              <w:t>a</w:t>
            </w:r>
            <w:r w:rsidRPr="00F70731">
              <w:t>/</w:t>
            </w:r>
            <w:r w:rsidRPr="00F70731">
              <w:rPr>
                <w:i/>
                <w:iCs/>
              </w:rPr>
              <w:t>b</w:t>
            </w:r>
            <w:r w:rsidRPr="00F70731">
              <w:t>/</w:t>
            </w:r>
            <w:r w:rsidRPr="00F70731">
              <w:rPr>
                <w:i/>
                <w:iCs/>
              </w:rPr>
              <w:t>x</w:t>
            </w:r>
          </w:p>
        </w:tc>
      </w:tr>
    </w:tbl>
    <w:bookmarkEnd w:id="24"/>
    <w:p w14:paraId="2DC29326" w14:textId="77777777" w:rsidR="00453C95" w:rsidRPr="00F70731" w:rsidRDefault="00000000">
      <w:pPr>
        <w:pStyle w:val="FigureNote"/>
      </w:pPr>
      <w:r w:rsidRPr="00F70731">
        <w:rPr>
          <w:i/>
          <w:iCs/>
        </w:rPr>
        <w:t>Note</w:t>
      </w:r>
      <w:r w:rsidRPr="00F70731">
        <w:t xml:space="preserve">. Uppercase letters A, B, X, and Y represent the cues presented during training. O1 and O2 represent the outcomes presented in training. Lowercase letters a, b, x, and y represent the foils that are </w:t>
      </w:r>
      <w:proofErr w:type="gramStart"/>
      <w:r w:rsidRPr="00F70731">
        <w:t>similar to</w:t>
      </w:r>
      <w:proofErr w:type="gramEnd"/>
      <w:r w:rsidRPr="00F70731">
        <w:t xml:space="preserve"> the (corresponding upper-case letter) cues presented in the training phase. The numbers before the trials define the proportion of trials of that type that were presented.</w:t>
      </w:r>
    </w:p>
    <w:p w14:paraId="2DC29327" w14:textId="77777777" w:rsidR="00453C95" w:rsidRPr="00F70731" w:rsidRDefault="00000000">
      <w:pPr>
        <w:pStyle w:val="BodyText"/>
      </w:pPr>
      <w:r w:rsidRPr="00F70731">
        <w:t xml:space="preserve">Group Certain Short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d </w:t>
      </w:r>
      <w:r w:rsidRPr="00F70731">
        <w:rPr>
          <w:i/>
          <w:iCs/>
        </w:rPr>
        <w:t>decrease</w:t>
      </w:r>
      <w:r w:rsidRPr="00F70731">
        <w:t xml:space="preserve"> cue processing, which would be an alternative explanation of any difference in cue processing we observe between Group Uncertain and Group Certain Long. If this is the case, we should see equivalent recognition memory in the </w:t>
      </w:r>
      <w:r w:rsidRPr="00F70731">
        <w:lastRenderedPageBreak/>
        <w:t>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2DC29328" w14:textId="77777777" w:rsidR="00453C95" w:rsidRPr="00F70731" w:rsidRDefault="00000000">
      <w:pPr>
        <w:pStyle w:val="Heading2"/>
      </w:pPr>
      <w:bookmarkStart w:id="25" w:name="methods-1"/>
      <w:r w:rsidRPr="00F70731">
        <w:t>4.1 Methods</w:t>
      </w:r>
    </w:p>
    <w:p w14:paraId="2DC29329" w14:textId="77777777" w:rsidR="00453C95" w:rsidRPr="00F70731" w:rsidRDefault="00000000">
      <w:pPr>
        <w:pStyle w:val="Heading3"/>
      </w:pPr>
      <w:bookmarkStart w:id="26" w:name="participants-1"/>
      <w:r w:rsidRPr="00F70731">
        <w:t>4.1.1 Participants</w:t>
      </w:r>
    </w:p>
    <w:p w14:paraId="2DC2932A" w14:textId="632B242D" w:rsidR="00453C95" w:rsidRPr="00F70731" w:rsidRDefault="00000000">
      <w:pPr>
        <w:pStyle w:val="FirstParagraph"/>
      </w:pPr>
      <w:r w:rsidRPr="00F70731">
        <w:t xml:space="preserve">180 participants were recruited through Prolific. The mean age of the 175 participants that reported their age was 32.8 (range 18 - 74), with 60 women, 119 men, and one non-binary person, and 33 different nationalities. Participants were </w:t>
      </w:r>
      <w:r w:rsidR="003D790E" w:rsidRPr="00F70731">
        <w:t>randomly allocated to each condition</w:t>
      </w:r>
      <w:r w:rsidRPr="00F70731">
        <w:t xml:space="preserve">. Eight participants were excluded </w:t>
      </w:r>
      <w:proofErr w:type="gramStart"/>
      <w:r w:rsidRPr="00F70731">
        <w:t>on the basis of</w:t>
      </w:r>
      <w:proofErr w:type="gramEnd"/>
      <w:r w:rsidRPr="00F70731">
        <w:t xml:space="preserve"> failing the comprehension check before the test, six in group Uncertain, one in group Certain Short, and one in group Certain Long. Also, 39 participants were excluded due to a low PPR (&lt; 0.</w:t>
      </w:r>
      <w:r w:rsidR="00682CEA" w:rsidRPr="00F70731">
        <w:t>75</w:t>
      </w:r>
      <w:r w:rsidRPr="00F70731">
        <w:t>) on the last block of Stage 1, five in group Certain Long, seven in group Certain Short and 19</w:t>
      </w:r>
      <w:r w:rsidR="004639D4" w:rsidRPr="00F70731">
        <w:t xml:space="preserve"> </w:t>
      </w:r>
      <w:r w:rsidRPr="00F70731">
        <w:t>in group Uncertain. Thus, the results below are for the remaining 136 participants. Post-hoc calculations using G*Power 3.1 (Faul et al., 2007) revealed that this sample size had a power of .</w:t>
      </w:r>
      <w:r w:rsidR="00A856A6" w:rsidRPr="00F70731">
        <w:t>7</w:t>
      </w:r>
      <w:r w:rsidR="004774C6" w:rsidRPr="00F70731">
        <w:t>9</w:t>
      </w:r>
      <w:r w:rsidRPr="00F70731">
        <w:t xml:space="preserve"> to detect an effect size of η</w:t>
      </w:r>
      <w:r w:rsidRPr="00F70731">
        <w:rPr>
          <w:vertAlign w:val="subscript"/>
        </w:rPr>
        <w:t>p</w:t>
      </w:r>
      <w:r w:rsidRPr="00F70731">
        <w:rPr>
          <w:vertAlign w:val="superscript"/>
        </w:rPr>
        <w:t>2</w:t>
      </w:r>
      <w:r w:rsidRPr="00F70731">
        <w:t xml:space="preserve"> = .0</w:t>
      </w:r>
      <w:r w:rsidR="00A856A6" w:rsidRPr="00F70731">
        <w:t>5</w:t>
      </w:r>
      <w:r w:rsidRPr="00F70731">
        <w:t xml:space="preserve"> that was observed for the group main effect reported in </w:t>
      </w:r>
      <w:hyperlink w:anchor="fig-testExp3">
        <w:r w:rsidRPr="00F70731">
          <w:rPr>
            <w:rStyle w:val="Hyperlink"/>
          </w:rPr>
          <w:t>Figure 6</w:t>
        </w:r>
      </w:hyperlink>
      <w:r w:rsidRPr="00F70731">
        <w:t>.</w:t>
      </w:r>
    </w:p>
    <w:p w14:paraId="2DC2932B" w14:textId="77777777" w:rsidR="00453C95" w:rsidRPr="00F70731" w:rsidRDefault="00000000">
      <w:pPr>
        <w:pStyle w:val="Heading2"/>
      </w:pPr>
      <w:bookmarkStart w:id="27" w:name="results-1"/>
      <w:bookmarkEnd w:id="25"/>
      <w:bookmarkEnd w:id="26"/>
      <w:r w:rsidRPr="00F70731">
        <w:t>4.2 Results</w:t>
      </w:r>
    </w:p>
    <w:p w14:paraId="2DC2932C" w14:textId="10659500" w:rsidR="00453C95" w:rsidRPr="00F70731" w:rsidRDefault="00000000">
      <w:pPr>
        <w:pStyle w:val="FirstParagraph"/>
      </w:pPr>
      <w:hyperlink w:anchor="fig-trainingExp3">
        <w:r w:rsidRPr="00F70731">
          <w:rPr>
            <w:rStyle w:val="Hyperlink"/>
          </w:rPr>
          <w:t>Figure 4</w:t>
        </w:r>
      </w:hyperlink>
      <w:r w:rsidRPr="00F70731">
        <w:t xml:space="preserve"> shows the mean PPR for each group across the </w:t>
      </w:r>
      <w:r w:rsidR="00E72D79" w:rsidRPr="00F70731">
        <w:t>ten</w:t>
      </w:r>
      <w:r w:rsidRPr="00F70731">
        <w:t xml:space="preserve"> blocks of training. All participants showed a similar increase in PPR in stage 1, reaching a PPR of around 0.9</w:t>
      </w:r>
      <w:r w:rsidR="002C02DA" w:rsidRPr="00F70731">
        <w:t>5</w:t>
      </w:r>
      <w:r w:rsidRPr="00F70731">
        <w:t xml:space="preserve"> on block 6. In Stage 2, group Certain showed a similar PPR to block 6, but the Uncertain group showed a decrease in PPR to a level of around 0.85.</w:t>
      </w:r>
    </w:p>
    <w:p w14:paraId="2DC2932D" w14:textId="77777777" w:rsidR="00453C95" w:rsidRPr="00F70731" w:rsidRDefault="00000000">
      <w:pPr>
        <w:pStyle w:val="FigureTitle"/>
      </w:pPr>
      <w:bookmarkStart w:id="28" w:name="fig-trainingExp3"/>
      <w:r w:rsidRPr="00F70731">
        <w:lastRenderedPageBreak/>
        <w:t>Figure 4</w:t>
      </w:r>
    </w:p>
    <w:p w14:paraId="2DC2932E" w14:textId="77777777" w:rsidR="00453C95" w:rsidRPr="00F70731" w:rsidRDefault="00000000">
      <w:pPr>
        <w:pStyle w:val="Caption"/>
      </w:pPr>
      <w:r w:rsidRPr="00F70731">
        <w:t>PPR on the training phase of Experiment 3.</w:t>
      </w:r>
    </w:p>
    <w:p w14:paraId="2DC2932F" w14:textId="77777777" w:rsidR="00453C95" w:rsidRPr="00F70731" w:rsidRDefault="00000000">
      <w:pPr>
        <w:pStyle w:val="FigureWithNote"/>
      </w:pPr>
      <w:r w:rsidRPr="00F70731">
        <w:drawing>
          <wp:inline distT="0" distB="0" distL="0" distR="0" wp14:anchorId="2DC29356" wp14:editId="2DC29357">
            <wp:extent cx="5943600" cy="3657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UNM_draft_v2_nocong_files/figure-docx/fig-trainingExp3-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28"/>
    <w:p w14:paraId="2DC29330" w14:textId="77777777" w:rsidR="00453C95" w:rsidRPr="00F70731" w:rsidRDefault="00000000">
      <w:pPr>
        <w:pStyle w:val="FigureNote"/>
      </w:pPr>
      <w:r w:rsidRPr="00F70731">
        <w:rPr>
          <w:i/>
          <w:iCs/>
        </w:rPr>
        <w:t>Note</w:t>
      </w:r>
      <w:r w:rsidRPr="00F70731">
        <w:t>. Mean proportion of probable responses (±SEM) during the training phase of Experiment 3, plotted against the ten blocks of trials, for each Group.</w:t>
      </w:r>
    </w:p>
    <w:p w14:paraId="2DC29331" w14:textId="0B498741" w:rsidR="00453C95" w:rsidRPr="00F70731" w:rsidRDefault="00000000">
      <w:pPr>
        <w:pStyle w:val="BodyText"/>
      </w:pPr>
      <w:r w:rsidRPr="00F70731">
        <w:t xml:space="preserve">The Stage 1 data were analysed with a mixed-model ANOVA (with the degrees of freedom corrected by Greenhouse-Geisser when the sphericity assumption was not fulfilled), with the between-subjects factor of </w:t>
      </w:r>
      <w:r w:rsidRPr="00F70731">
        <w:rPr>
          <w:i/>
          <w:iCs/>
        </w:rPr>
        <w:t>group</w:t>
      </w:r>
      <w:r w:rsidRPr="00F70731">
        <w:t xml:space="preserve"> (Certain Long, Certain Short, and Uncertain), and the within-subjects factor of </w:t>
      </w:r>
      <w:r w:rsidRPr="00F70731">
        <w:rPr>
          <w:i/>
          <w:iCs/>
        </w:rPr>
        <w:t>block</w:t>
      </w:r>
      <w:r w:rsidRPr="00F70731">
        <w:t xml:space="preserve"> (1-6). This revealed a significant effect of </w:t>
      </w:r>
      <w:r w:rsidRPr="00F70731">
        <w:rPr>
          <w:i/>
          <w:iCs/>
        </w:rPr>
        <w:t>block</w:t>
      </w:r>
      <w:r w:rsidRPr="00F70731">
        <w:t xml:space="preserve">, </w:t>
      </w:r>
      <w:r w:rsidRPr="00F70731">
        <w:rPr>
          <w:i/>
          <w:iCs/>
        </w:rPr>
        <w:t>F</w:t>
      </w:r>
      <w:r w:rsidRPr="00F70731">
        <w:t xml:space="preserve">(3.26, 433.37) = 116.94, </w:t>
      </w:r>
      <w:r w:rsidRPr="00F70731">
        <w:rPr>
          <w:i/>
          <w:iCs/>
        </w:rPr>
        <w:t>p</w:t>
      </w:r>
      <w:r w:rsidRPr="00F70731">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47, BF</w:t>
      </w:r>
      <w:r w:rsidRPr="00F70731">
        <w:rPr>
          <w:vertAlign w:val="subscript"/>
        </w:rPr>
        <w:t>10</w:t>
      </w:r>
      <w:r w:rsidRPr="00F70731">
        <w:t xml:space="preserve"> = 6.1x10</w:t>
      </w:r>
      <w:r w:rsidRPr="00F70731">
        <w:rPr>
          <w:vertAlign w:val="superscript"/>
        </w:rPr>
        <w:t>86</w:t>
      </w:r>
      <w:r w:rsidRPr="00F70731">
        <w:t xml:space="preserve"> ± 1.31%. There was no effect of </w:t>
      </w:r>
      <w:r w:rsidRPr="00F70731">
        <w:rPr>
          <w:i/>
          <w:iCs/>
        </w:rPr>
        <w:t>group</w:t>
      </w:r>
      <w:r w:rsidRPr="00F70731">
        <w:t xml:space="preserve">, </w:t>
      </w:r>
      <w:r w:rsidRPr="00F70731">
        <w:rPr>
          <w:i/>
          <w:iCs/>
        </w:rPr>
        <w:t>F</w:t>
      </w:r>
      <w:r w:rsidRPr="00F70731">
        <w:t xml:space="preserve">(2, 133) = 0.08, </w:t>
      </w:r>
      <w:r w:rsidRPr="00F70731">
        <w:rPr>
          <w:i/>
          <w:iCs/>
        </w:rPr>
        <w:t>p</w:t>
      </w:r>
      <w:r w:rsidRPr="00F70731">
        <w:t xml:space="preserve"> = .92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lt; .01, BF</w:t>
      </w:r>
      <w:r w:rsidRPr="00F70731">
        <w:rPr>
          <w:vertAlign w:val="subscript"/>
        </w:rPr>
        <w:t>10</w:t>
      </w:r>
      <w:r w:rsidRPr="00F70731">
        <w:t xml:space="preserve"> = 0.05 ± 1.9%, and no interaction effect, </w:t>
      </w:r>
      <w:r w:rsidRPr="00F70731">
        <w:rPr>
          <w:i/>
          <w:iCs/>
        </w:rPr>
        <w:t>F</w:t>
      </w:r>
      <w:r w:rsidRPr="00F70731">
        <w:t xml:space="preserve">(6.52, 433.37) = 1.21, </w:t>
      </w:r>
      <w:r w:rsidRPr="00F70731">
        <w:rPr>
          <w:i/>
          <w:iCs/>
        </w:rPr>
        <w:t>p</w:t>
      </w:r>
      <w:r w:rsidRPr="00F70731">
        <w:t xml:space="preserve"> = .29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2, BF</w:t>
      </w:r>
      <w:r w:rsidRPr="00F70731">
        <w:rPr>
          <w:vertAlign w:val="subscript"/>
        </w:rPr>
        <w:t>10</w:t>
      </w:r>
      <w:r w:rsidRPr="00F70731">
        <w:t xml:space="preserve"> = 0.02 ± 10.93%.</w:t>
      </w:r>
    </w:p>
    <w:p w14:paraId="2DC29332" w14:textId="77777777" w:rsidR="00453C95" w:rsidRPr="00F70731" w:rsidRDefault="00000000">
      <w:pPr>
        <w:pStyle w:val="BodyText"/>
      </w:pPr>
      <w:r w:rsidRPr="00F70731">
        <w:lastRenderedPageBreak/>
        <w:t xml:space="preserve">The data from Stage 1 and 2 were analysed with a mixed model ANOVA (using the Greenhouse-Geisser correction when needed), with the between-subjects factor of </w:t>
      </w:r>
      <w:r w:rsidRPr="00F70731">
        <w:rPr>
          <w:i/>
          <w:iCs/>
        </w:rPr>
        <w:t>group</w:t>
      </w:r>
      <w:r w:rsidRPr="00F70731">
        <w:t xml:space="preserve"> (Certain Long vs Uncertain) and the within-subjects factor of </w:t>
      </w:r>
      <w:r w:rsidRPr="00F70731">
        <w:rPr>
          <w:i/>
          <w:iCs/>
        </w:rPr>
        <w:t>block</w:t>
      </w:r>
      <w:r w:rsidRPr="00F70731">
        <w:t xml:space="preserve"> (1-10). There was no effect of </w:t>
      </w:r>
      <w:r w:rsidRPr="00F70731">
        <w:rPr>
          <w:i/>
          <w:iCs/>
        </w:rPr>
        <w:t>group</w:t>
      </w:r>
      <w:r w:rsidRPr="00F70731">
        <w:t xml:space="preserve">, </w:t>
      </w:r>
      <w:r w:rsidRPr="00F70731">
        <w:rPr>
          <w:i/>
          <w:iCs/>
        </w:rPr>
        <w:t>F</w:t>
      </w:r>
      <w:r w:rsidRPr="00F70731">
        <w:t xml:space="preserve">(1, 86) = 3.38, </w:t>
      </w:r>
      <w:r w:rsidRPr="00F70731">
        <w:rPr>
          <w:i/>
          <w:iCs/>
        </w:rPr>
        <w:t>p</w:t>
      </w:r>
      <w:r w:rsidRPr="00F70731">
        <w:t xml:space="preserve"> = .0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4, BF</w:t>
      </w:r>
      <w:r w:rsidRPr="00F70731">
        <w:rPr>
          <w:vertAlign w:val="subscript"/>
        </w:rPr>
        <w:t>10</w:t>
      </w:r>
      <w:r w:rsidRPr="00F70731">
        <w:t xml:space="preserve"> = 0.71 ± 2.17%, but there was a significant effect of </w:t>
      </w:r>
      <w:r w:rsidRPr="00F70731">
        <w:rPr>
          <w:i/>
          <w:iCs/>
        </w:rPr>
        <w:t>block</w:t>
      </w:r>
      <w:r w:rsidRPr="00F70731">
        <w:t xml:space="preserve">, </w:t>
      </w:r>
      <w:r w:rsidRPr="00F70731">
        <w:rPr>
          <w:i/>
          <w:iCs/>
        </w:rPr>
        <w:t>F</w:t>
      </w:r>
      <w:r w:rsidRPr="00F70731">
        <w:t xml:space="preserve">(5.51, 507.20) = 21.58, </w:t>
      </w:r>
      <w:r w:rsidRPr="00F70731">
        <w:rPr>
          <w:i/>
          <w:iCs/>
        </w:rPr>
        <w:t>p</w:t>
      </w:r>
      <w:r w:rsidRPr="00F70731">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19, BF</w:t>
      </w:r>
      <w:r w:rsidRPr="00F70731">
        <w:rPr>
          <w:vertAlign w:val="subscript"/>
        </w:rPr>
        <w:t>10</w:t>
      </w:r>
      <w:r w:rsidRPr="00F70731">
        <w:t xml:space="preserve"> = 2.4x10</w:t>
      </w:r>
      <w:r w:rsidRPr="00F70731">
        <w:rPr>
          <w:vertAlign w:val="superscript"/>
        </w:rPr>
        <w:t>56</w:t>
      </w:r>
      <w:r w:rsidRPr="00F70731">
        <w:t xml:space="preserve"> ± 1.02%, and a significant </w:t>
      </w:r>
      <w:r w:rsidRPr="00F70731">
        <w:rPr>
          <w:i/>
          <w:iCs/>
        </w:rPr>
        <w:t>group x block</w:t>
      </w:r>
      <w:r w:rsidRPr="00F70731">
        <w:t xml:space="preserve"> interaction, </w:t>
      </w:r>
      <w:r w:rsidRPr="00F70731">
        <w:rPr>
          <w:i/>
          <w:iCs/>
        </w:rPr>
        <w:t>F</w:t>
      </w:r>
      <w:r w:rsidRPr="00F70731">
        <w:t xml:space="preserve">(4.26, 366.35) = 5.82, </w:t>
      </w:r>
      <w:r w:rsidRPr="00F70731">
        <w:rPr>
          <w:i/>
          <w:iCs/>
        </w:rPr>
        <w:t>p</w:t>
      </w:r>
      <w:r w:rsidRPr="00F70731">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6, BF</w:t>
      </w:r>
      <w:r w:rsidRPr="00F70731">
        <w:rPr>
          <w:vertAlign w:val="subscript"/>
        </w:rPr>
        <w:t>10</w:t>
      </w:r>
      <w:r w:rsidRPr="00F70731">
        <w:t xml:space="preserve"> = 166961.66 ± 3.61%. Simple main effects showed a significant effect of condition on blocks 7 to 10, </w:t>
      </w:r>
      <w:r w:rsidRPr="00F70731">
        <w:rPr>
          <w:i/>
          <w:iCs/>
        </w:rPr>
        <w:t>F</w:t>
      </w:r>
      <w:r w:rsidRPr="00F70731">
        <w:t xml:space="preserve">(1, 86) &gt; 17.079, </w:t>
      </w:r>
      <w:r w:rsidRPr="00F70731">
        <w:rPr>
          <w:i/>
          <w:iCs/>
        </w:rPr>
        <w:t>p</w:t>
      </w:r>
      <w:r w:rsidRPr="00F70731">
        <w:t xml:space="preserve"> &lt; 0.000829, BF</w:t>
      </w:r>
      <w:r w:rsidRPr="00F70731">
        <w:rPr>
          <w:vertAlign w:val="subscript"/>
        </w:rPr>
        <w:t>10</w:t>
      </w:r>
      <w:r w:rsidRPr="00F70731">
        <w:t xml:space="preserve"> = 261.11 ± 0%, but not in block 1 to 0, </w:t>
      </w:r>
      <w:r w:rsidRPr="00F70731">
        <w:rPr>
          <w:i/>
          <w:iCs/>
        </w:rPr>
        <w:t>F</w:t>
      </w:r>
      <w:r w:rsidRPr="00F70731">
        <w:t xml:space="preserve">(1, 86), &lt; 1.238, </w:t>
      </w:r>
      <w:r w:rsidRPr="00F70731">
        <w:rPr>
          <w:i/>
          <w:iCs/>
        </w:rPr>
        <w:t>p</w:t>
      </w:r>
      <w:r w:rsidRPr="00F70731">
        <w:t xml:space="preserve"> &gt; 1, BF</w:t>
      </w:r>
      <w:r w:rsidRPr="00F70731">
        <w:rPr>
          <w:vertAlign w:val="subscript"/>
        </w:rPr>
        <w:t>10</w:t>
      </w:r>
      <w:r w:rsidRPr="00F70731">
        <w:t xml:space="preserve"> = 0.15 ± 0.03%.</w:t>
      </w:r>
    </w:p>
    <w:p w14:paraId="2DC29333" w14:textId="0A587F10" w:rsidR="00453C95" w:rsidRPr="00F70731" w:rsidRDefault="00000000">
      <w:pPr>
        <w:pStyle w:val="BodyText"/>
      </w:pPr>
      <w:r w:rsidRPr="00F70731">
        <w:t>Taken together, these results indicate that the training in Stage 1 increased the PPR for all groups in the same fashion, while in Stage 2, the Certain Long group showed a consistently higher PPR than the Uncertain group.</w:t>
      </w:r>
    </w:p>
    <w:p w14:paraId="2DC29334" w14:textId="7D85B78C" w:rsidR="00453C95" w:rsidRPr="00F70731" w:rsidRDefault="00000000">
      <w:pPr>
        <w:pStyle w:val="BodyText"/>
      </w:pPr>
      <w:hyperlink w:anchor="fig-acctestExp3">
        <w:r w:rsidRPr="00F70731">
          <w:rPr>
            <w:rStyle w:val="Hyperlink"/>
          </w:rPr>
          <w:t>Figure 5</w:t>
        </w:r>
      </w:hyperlink>
      <w:r w:rsidRPr="00F70731">
        <w:t xml:space="preserve"> shows the accuracy results from the recognition memory test. Accuracy for non-predictive cues was lower than for the predictive cues in</w:t>
      </w:r>
      <w:r w:rsidR="00BB585F" w:rsidRPr="00F70731">
        <w:t xml:space="preserve"> both</w:t>
      </w:r>
      <w:r w:rsidRPr="00F70731">
        <w:t xml:space="preserve"> Certain</w:t>
      </w:r>
      <w:r w:rsidR="00BB585F" w:rsidRPr="00F70731">
        <w:t xml:space="preserve"> Long and Certain Short</w:t>
      </w:r>
      <w:r w:rsidRPr="00F70731">
        <w:t xml:space="preserve"> group</w:t>
      </w:r>
      <w:r w:rsidR="00BB585F" w:rsidRPr="00F70731">
        <w:t>s</w:t>
      </w:r>
      <w:r w:rsidRPr="00F70731">
        <w:t xml:space="preserve">, but this difference was </w:t>
      </w:r>
      <w:r w:rsidR="00AE0AF0">
        <w:t>attenuated</w:t>
      </w:r>
      <w:r w:rsidRPr="00F70731">
        <w:t xml:space="preserve"> in the Uncertain group. Also, accuracy was </w:t>
      </w:r>
      <w:r w:rsidR="00BB585F" w:rsidRPr="00F70731">
        <w:t>higher in the Uncertain group compared with the other two</w:t>
      </w:r>
      <w:r w:rsidRPr="00F70731">
        <w:t>.</w:t>
      </w:r>
    </w:p>
    <w:p w14:paraId="2DC29335" w14:textId="77777777" w:rsidR="00453C95" w:rsidRPr="00F70731" w:rsidRDefault="00000000">
      <w:pPr>
        <w:pStyle w:val="FigureTitle"/>
      </w:pPr>
      <w:bookmarkStart w:id="29" w:name="fig-acctestExp3"/>
      <w:r w:rsidRPr="00F70731">
        <w:lastRenderedPageBreak/>
        <w:t>Figure 5</w:t>
      </w:r>
    </w:p>
    <w:p w14:paraId="2DC29336" w14:textId="77777777" w:rsidR="00453C95" w:rsidRPr="00F70731" w:rsidRDefault="00000000">
      <w:pPr>
        <w:pStyle w:val="Caption"/>
      </w:pPr>
      <w:r w:rsidRPr="00F70731">
        <w:t>Accuracy on the test phase of Experiment 3.</w:t>
      </w:r>
    </w:p>
    <w:p w14:paraId="2DC29337" w14:textId="77777777" w:rsidR="00453C95" w:rsidRPr="00F70731" w:rsidRDefault="00000000">
      <w:pPr>
        <w:pStyle w:val="FigureWithNote"/>
      </w:pPr>
      <w:r w:rsidRPr="00F70731">
        <w:drawing>
          <wp:inline distT="0" distB="0" distL="0" distR="0" wp14:anchorId="2DC29358" wp14:editId="2DC29359">
            <wp:extent cx="5943600" cy="36576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UNM_draft_v2_nocong_files/figure-docx/fig-acctestExp3-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2DC29338" w14:textId="77777777" w:rsidR="00453C95" w:rsidRPr="00F70731" w:rsidRDefault="00000000">
      <w:pPr>
        <w:pStyle w:val="FigureNote"/>
      </w:pPr>
      <w:r w:rsidRPr="00F70731">
        <w:rPr>
          <w:i/>
          <w:iCs/>
        </w:rPr>
        <w:t>Note</w:t>
      </w:r>
      <w:r w:rsidRPr="00F70731">
        <w:t>. Mean accuracy (±SEM) during the test phase of Experiment 3, across the three groups.</w:t>
      </w:r>
    </w:p>
    <w:p w14:paraId="2DC29339" w14:textId="7DB03C4B" w:rsidR="00453C95" w:rsidRPr="00F70731" w:rsidRDefault="00000000">
      <w:pPr>
        <w:pStyle w:val="BodyText"/>
      </w:pPr>
      <w:r w:rsidRPr="00F70731">
        <w:t xml:space="preserve">There was a significant main effect of the </w:t>
      </w:r>
      <w:r w:rsidRPr="00F70731">
        <w:rPr>
          <w:i/>
          <w:iCs/>
        </w:rPr>
        <w:t>group</w:t>
      </w:r>
      <w:r w:rsidRPr="00F70731">
        <w:t xml:space="preserve">, </w:t>
      </w:r>
      <w:r w:rsidRPr="00F70731">
        <w:rPr>
          <w:i/>
          <w:iCs/>
        </w:rPr>
        <w:t>F</w:t>
      </w:r>
      <w:r w:rsidRPr="00F70731">
        <w:t xml:space="preserve">(2, 133) = 5.95, </w:t>
      </w:r>
      <w:r w:rsidRPr="00F70731">
        <w:rPr>
          <w:i/>
          <w:iCs/>
        </w:rPr>
        <w:t>p</w:t>
      </w:r>
      <w:r w:rsidRPr="00F70731">
        <w:t xml:space="preserve"> = .00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8, BF</w:t>
      </w:r>
      <w:r w:rsidRPr="00F70731">
        <w:rPr>
          <w:vertAlign w:val="subscript"/>
        </w:rPr>
        <w:t>10</w:t>
      </w:r>
      <w:r w:rsidRPr="00F70731">
        <w:t xml:space="preserve"> = 10.36 ± 5.44%, and a main effect of </w:t>
      </w:r>
      <w:r w:rsidRPr="00F70731">
        <w:rPr>
          <w:i/>
          <w:iCs/>
        </w:rPr>
        <w:t>predictiveness</w:t>
      </w:r>
      <w:r w:rsidRPr="00F70731">
        <w:t xml:space="preserve">: </w:t>
      </w:r>
      <w:r w:rsidRPr="00F70731">
        <w:rPr>
          <w:i/>
          <w:iCs/>
        </w:rPr>
        <w:t>F</w:t>
      </w:r>
      <w:r w:rsidRPr="00F70731">
        <w:t xml:space="preserve">(1, 133) = 28.48, </w:t>
      </w:r>
      <w:r w:rsidRPr="00F70731">
        <w:rPr>
          <w:i/>
          <w:iCs/>
        </w:rPr>
        <w:t>p</w:t>
      </w:r>
      <w:r w:rsidRPr="00F70731">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18, BF</w:t>
      </w:r>
      <w:r w:rsidRPr="00F70731">
        <w:rPr>
          <w:vertAlign w:val="subscript"/>
        </w:rPr>
        <w:t>10</w:t>
      </w:r>
      <w:r w:rsidRPr="00F70731">
        <w:t xml:space="preserve"> = 99424.34 ± 3.12%. The </w:t>
      </w:r>
      <w:r w:rsidRPr="00F70731">
        <w:rPr>
          <w:i/>
          <w:iCs/>
        </w:rPr>
        <w:t>group x predictiveness</w:t>
      </w:r>
      <w:r w:rsidRPr="00F70731">
        <w:t xml:space="preserve"> interaction was not significant, </w:t>
      </w:r>
      <w:r w:rsidRPr="00F70731">
        <w:rPr>
          <w:i/>
          <w:iCs/>
        </w:rPr>
        <w:t>F</w:t>
      </w:r>
      <w:r w:rsidRPr="00F70731">
        <w:t xml:space="preserve">(2, 133) = 1.90, </w:t>
      </w:r>
      <w:r w:rsidRPr="00F70731">
        <w:rPr>
          <w:i/>
          <w:iCs/>
        </w:rPr>
        <w:t>p</w:t>
      </w:r>
      <w:r w:rsidRPr="00F70731">
        <w:t xml:space="preserve"> = .15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3, BF</w:t>
      </w:r>
      <w:r w:rsidRPr="00F70731">
        <w:rPr>
          <w:vertAlign w:val="subscript"/>
        </w:rPr>
        <w:t>10</w:t>
      </w:r>
      <w:r w:rsidRPr="00F70731">
        <w:t xml:space="preserve"> = 0.34 ± 8.49%. Bonferroni corrected pairwise comparisons showed significant differences between the group Uncertain and the mean on the groups Certain Long and Certain Short, </w:t>
      </w:r>
      <w:r w:rsidRPr="00F70731">
        <w:rPr>
          <w:i/>
          <w:iCs/>
        </w:rPr>
        <w:t>t</w:t>
      </w:r>
      <w:r w:rsidRPr="00F70731">
        <w:t xml:space="preserve">(133) = 3.449, </w:t>
      </w:r>
      <w:r w:rsidRPr="00F70731">
        <w:rPr>
          <w:i/>
          <w:iCs/>
        </w:rPr>
        <w:t>p</w:t>
      </w:r>
      <w:r w:rsidRPr="00F70731">
        <w:t xml:space="preserve"> &lt; .001, BF</w:t>
      </w:r>
      <w:r w:rsidRPr="00F70731">
        <w:rPr>
          <w:vertAlign w:val="subscript"/>
        </w:rPr>
        <w:t>10</w:t>
      </w:r>
      <w:r w:rsidRPr="00F70731">
        <w:t xml:space="preserve"> = 362.82 ± 0%, but not between the groups Certain Long and Certain Short, </w:t>
      </w:r>
      <w:r w:rsidRPr="00F70731">
        <w:rPr>
          <w:i/>
          <w:iCs/>
        </w:rPr>
        <w:t>t</w:t>
      </w:r>
      <w:r w:rsidRPr="00F70731">
        <w:t xml:space="preserve">(133) = 0.01, </w:t>
      </w:r>
      <w:r w:rsidRPr="00F70731">
        <w:rPr>
          <w:i/>
          <w:iCs/>
        </w:rPr>
        <w:t>p</w:t>
      </w:r>
      <w:r w:rsidRPr="00F70731">
        <w:t xml:space="preserve"> = 1, </w:t>
      </w:r>
      <w:r w:rsidR="00A142A4" w:rsidRPr="00F70731">
        <w:t>BF</w:t>
      </w:r>
      <w:r w:rsidR="00A142A4" w:rsidRPr="00F70731">
        <w:rPr>
          <w:vertAlign w:val="subscript"/>
        </w:rPr>
        <w:t>10</w:t>
      </w:r>
      <w:r w:rsidR="00A142A4" w:rsidRPr="00F70731">
        <w:t xml:space="preserve"> =</w:t>
      </w:r>
      <w:r w:rsidR="00A142A4" w:rsidRPr="00F70731">
        <w:t xml:space="preserve"> </w:t>
      </w:r>
      <w:r w:rsidR="00F81078" w:rsidRPr="00F70731">
        <w:t xml:space="preserve">0.15 </w:t>
      </w:r>
      <w:r w:rsidR="00F81078" w:rsidRPr="00F70731">
        <w:t xml:space="preserve">± </w:t>
      </w:r>
      <w:r w:rsidR="00F81078" w:rsidRPr="00F70731">
        <w:t>0.07</w:t>
      </w:r>
      <w:r w:rsidR="00F81078" w:rsidRPr="00F70731">
        <w:t>%</w:t>
      </w:r>
      <w:r w:rsidRPr="00F70731">
        <w:t>.</w:t>
      </w:r>
      <w:r w:rsidR="00563752" w:rsidRPr="00F70731">
        <w:t xml:space="preserve"> These results indicate that </w:t>
      </w:r>
      <w:r w:rsidR="00E00788" w:rsidRPr="00F70731">
        <w:t xml:space="preserve">all groups were more accurate at </w:t>
      </w:r>
      <w:r w:rsidR="00F70731" w:rsidRPr="00F70731">
        <w:t>recognising predictive</w:t>
      </w:r>
      <w:r w:rsidR="00F70731">
        <w:t xml:space="preserve"> cues</w:t>
      </w:r>
      <w:r w:rsidR="00F70731" w:rsidRPr="00F70731">
        <w:t xml:space="preserve"> than non</w:t>
      </w:r>
      <w:r w:rsidR="00F70731">
        <w:t xml:space="preserve">-predictive </w:t>
      </w:r>
      <w:r w:rsidR="00F70731">
        <w:lastRenderedPageBreak/>
        <w:t>cues. Furthermore, group Uncertain was overall more accurate than Certain Long and Certain Short groups.</w:t>
      </w:r>
    </w:p>
    <w:p w14:paraId="2DC2933A" w14:textId="77777777" w:rsidR="00453C95" w:rsidRPr="00F70731" w:rsidRDefault="00000000">
      <w:pPr>
        <w:pStyle w:val="BodyText"/>
      </w:pPr>
      <w:hyperlink w:anchor="fig-testExp3">
        <w:r w:rsidRPr="00F70731">
          <w:rPr>
            <w:rStyle w:val="Hyperlink"/>
          </w:rPr>
          <w:t>Figure 6</w:t>
        </w:r>
      </w:hyperlink>
      <w:r w:rsidRPr="00F70731">
        <w:t xml:space="preserve">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p w14:paraId="2DC2933B" w14:textId="77777777" w:rsidR="00453C95" w:rsidRPr="00F70731" w:rsidRDefault="00000000">
      <w:pPr>
        <w:pStyle w:val="FigureTitle"/>
      </w:pPr>
      <w:bookmarkStart w:id="30" w:name="fig-testExp3"/>
      <w:r w:rsidRPr="00F70731">
        <w:t>Figure 6</w:t>
      </w:r>
    </w:p>
    <w:p w14:paraId="2DC2933C" w14:textId="77777777" w:rsidR="00453C95" w:rsidRPr="00F70731" w:rsidRDefault="00000000">
      <w:pPr>
        <w:pStyle w:val="Caption"/>
      </w:pPr>
      <w:r w:rsidRPr="00F70731">
        <w:t>Memory scores on the Test of Experiment 3.</w:t>
      </w:r>
    </w:p>
    <w:p w14:paraId="2DC2933D" w14:textId="77777777" w:rsidR="00453C95" w:rsidRPr="00F70731" w:rsidRDefault="00000000">
      <w:pPr>
        <w:pStyle w:val="FigureWithNote"/>
      </w:pPr>
      <w:r w:rsidRPr="00F70731">
        <w:drawing>
          <wp:inline distT="0" distB="0" distL="0" distR="0" wp14:anchorId="2DC2935A" wp14:editId="2DC2935B">
            <wp:extent cx="5943600" cy="36576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UNM_draft_v2_nocong_files/figure-docx/fig-testExp3-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2DC2933E" w14:textId="77777777" w:rsidR="00453C95" w:rsidRPr="00F70731" w:rsidRDefault="00000000">
      <w:pPr>
        <w:pStyle w:val="FigureNote"/>
      </w:pPr>
      <w:r w:rsidRPr="00F70731">
        <w:rPr>
          <w:i/>
          <w:iCs/>
        </w:rPr>
        <w:t>Note</w:t>
      </w:r>
      <w:r w:rsidRPr="00F70731">
        <w:t>. Mean memory scores (±SEM) during the Test of Experiment 2 for predictive and non-predictive trials across the three groups.</w:t>
      </w:r>
    </w:p>
    <w:p w14:paraId="2DC2933F" w14:textId="405616D7" w:rsidR="00453C95" w:rsidRPr="00F70731" w:rsidRDefault="00000000">
      <w:pPr>
        <w:pStyle w:val="BodyText"/>
      </w:pPr>
      <w:r w:rsidRPr="00F70731">
        <w:t xml:space="preserve">A mixed model ANOVA, including the between-subjects factor </w:t>
      </w:r>
      <w:r w:rsidRPr="00F70731">
        <w:rPr>
          <w:i/>
          <w:iCs/>
        </w:rPr>
        <w:t>group</w:t>
      </w:r>
      <w:r w:rsidRPr="00F70731">
        <w:t xml:space="preserve"> (Certain Long, Certain Short, Uncertain), and the within-subjects factor </w:t>
      </w:r>
      <w:r w:rsidRPr="00F70731">
        <w:rPr>
          <w:i/>
          <w:iCs/>
        </w:rPr>
        <w:t>predictiveness</w:t>
      </w:r>
      <w:r w:rsidRPr="00F70731">
        <w:t xml:space="preserve"> (predictive vs non-</w:t>
      </w:r>
      <w:r w:rsidRPr="00F70731">
        <w:lastRenderedPageBreak/>
        <w:t xml:space="preserve">predictive) showed a significant main effect of the </w:t>
      </w:r>
      <w:r w:rsidRPr="00F70731">
        <w:rPr>
          <w:i/>
          <w:iCs/>
        </w:rPr>
        <w:t>group</w:t>
      </w:r>
      <w:r w:rsidRPr="00F70731">
        <w:t xml:space="preserve">, </w:t>
      </w:r>
      <w:r w:rsidRPr="00F70731">
        <w:rPr>
          <w:i/>
          <w:iCs/>
        </w:rPr>
        <w:t>F</w:t>
      </w:r>
      <w:r w:rsidRPr="00F70731">
        <w:t xml:space="preserve">(2, 133) = 3.68, </w:t>
      </w:r>
      <w:r w:rsidRPr="00F70731">
        <w:rPr>
          <w:i/>
          <w:iCs/>
        </w:rPr>
        <w:t>p</w:t>
      </w:r>
      <w:r w:rsidRPr="00F70731">
        <w:t xml:space="preserve"> = .0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5, BF</w:t>
      </w:r>
      <w:r w:rsidRPr="00F70731">
        <w:rPr>
          <w:vertAlign w:val="subscript"/>
        </w:rPr>
        <w:t>10</w:t>
      </w:r>
      <w:r w:rsidRPr="00F70731">
        <w:t xml:space="preserve"> = 0.19 ± 11.16%, of </w:t>
      </w:r>
      <w:r w:rsidRPr="00F70731">
        <w:rPr>
          <w:i/>
          <w:iCs/>
        </w:rPr>
        <w:t>predictiveness</w:t>
      </w:r>
      <w:r w:rsidRPr="00F70731">
        <w:t xml:space="preserve">, </w:t>
      </w:r>
      <w:r w:rsidRPr="00F70731">
        <w:rPr>
          <w:i/>
          <w:iCs/>
        </w:rPr>
        <w:t>F</w:t>
      </w:r>
      <w:r w:rsidRPr="00F70731">
        <w:t xml:space="preserve">(1, 133) = 46.39, </w:t>
      </w:r>
      <w:r w:rsidRPr="00F70731">
        <w:rPr>
          <w:i/>
          <w:iCs/>
        </w:rPr>
        <w:t>p</w:t>
      </w:r>
      <w:r w:rsidRPr="00F70731">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26, BF</w:t>
      </w:r>
      <w:r w:rsidRPr="00F70731">
        <w:rPr>
          <w:vertAlign w:val="subscript"/>
        </w:rPr>
        <w:t>10</w:t>
      </w:r>
      <w:r w:rsidRPr="00F70731">
        <w:t xml:space="preserve"> = 847.56 ± 0%, and of the </w:t>
      </w:r>
      <w:r w:rsidRPr="00F70731">
        <w:rPr>
          <w:i/>
          <w:iCs/>
        </w:rPr>
        <w:t>group x predictiveness</w:t>
      </w:r>
      <w:r w:rsidRPr="00F70731">
        <w:t xml:space="preserve"> interaction, </w:t>
      </w:r>
      <w:r w:rsidRPr="00F70731">
        <w:rPr>
          <w:i/>
          <w:iCs/>
        </w:rPr>
        <w:t>F</w:t>
      </w:r>
      <w:r w:rsidRPr="00F70731">
        <w:t xml:space="preserve">(2, 133) = 3.15, </w:t>
      </w:r>
      <w:r w:rsidRPr="00F70731">
        <w:rPr>
          <w:i/>
          <w:iCs/>
        </w:rPr>
        <w:t>p</w:t>
      </w:r>
      <w:r w:rsidRPr="00F70731">
        <w:t xml:space="preserve"> = .04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F70731">
        <w:t xml:space="preserve"> = .05, BF</w:t>
      </w:r>
      <w:r w:rsidRPr="00F70731">
        <w:rPr>
          <w:vertAlign w:val="subscript"/>
        </w:rPr>
        <w:t>10</w:t>
      </w:r>
      <w:r w:rsidRPr="00F70731">
        <w:t xml:space="preserve"> = 0.19 ± 11.16%. However, is worth noting that the </w:t>
      </w:r>
      <w:r w:rsidR="003E2229" w:rsidRPr="00F70731">
        <w:t>Bayesian</w:t>
      </w:r>
      <w:r w:rsidRPr="00F70731">
        <w:t xml:space="preserve"> analysis indicated moderate evidence in </w:t>
      </w:r>
      <w:r w:rsidR="003E2229" w:rsidRPr="00F70731">
        <w:t>favour</w:t>
      </w:r>
      <w:r w:rsidRPr="00F70731">
        <w:t xml:space="preserve"> of the null hypothesis for this interaction. Bonferroni corrected post-hoc comparisons on the group factor showed that group Uncertain differed significantly from the average of the Certain groups, </w:t>
      </w:r>
      <w:r w:rsidRPr="00F70731">
        <w:rPr>
          <w:i/>
          <w:iCs/>
        </w:rPr>
        <w:t>t</w:t>
      </w:r>
      <w:r w:rsidRPr="00F70731">
        <w:t xml:space="preserve">(133) = 2.624, </w:t>
      </w:r>
      <w:r w:rsidRPr="00F70731">
        <w:rPr>
          <w:i/>
          <w:iCs/>
        </w:rPr>
        <w:t>p</w:t>
      </w:r>
      <w:r w:rsidRPr="00F70731">
        <w:t xml:space="preserve"> = .01, BF</w:t>
      </w:r>
      <w:r w:rsidRPr="00F70731">
        <w:rPr>
          <w:vertAlign w:val="subscript"/>
        </w:rPr>
        <w:t>10</w:t>
      </w:r>
      <w:r w:rsidRPr="00F70731">
        <w:t xml:space="preserve"> = 18.21 ± 0%, but memory scores for the two Certain groups did not differ the one from the other, </w:t>
      </w:r>
      <w:r w:rsidRPr="00F70731">
        <w:rPr>
          <w:i/>
          <w:iCs/>
        </w:rPr>
        <w:t>t</w:t>
      </w:r>
      <w:r w:rsidRPr="00F70731">
        <w:t xml:space="preserve">(133) = 0.732, </w:t>
      </w:r>
      <w:r w:rsidRPr="00F70731">
        <w:rPr>
          <w:i/>
          <w:iCs/>
        </w:rPr>
        <w:t>p</w:t>
      </w:r>
      <w:r w:rsidRPr="00F70731">
        <w:t xml:space="preserve"> = 1, BF</w:t>
      </w:r>
      <w:r w:rsidRPr="00F70731">
        <w:rPr>
          <w:vertAlign w:val="subscript"/>
        </w:rPr>
        <w:t>10</w:t>
      </w:r>
      <w:r w:rsidRPr="00F70731">
        <w:t xml:space="preserve"> = 0.22 ± 0.05%, with the Bayesian evidence suggesting that memory performance was the same in these two groups.</w:t>
      </w:r>
      <w:r w:rsidR="004E2628">
        <w:t xml:space="preserve"> </w:t>
      </w:r>
      <w:r w:rsidR="00CF217E" w:rsidRPr="00CF217E">
        <w:t xml:space="preserve">Furthermore, simple main effects showed a significant effect of *predictiveness* on group Certain Long, , </w:t>
      </w:r>
      <w:r w:rsidR="0054490C" w:rsidRPr="00F70731">
        <w:rPr>
          <w:i/>
          <w:iCs/>
        </w:rPr>
        <w:t>F</w:t>
      </w:r>
      <w:r w:rsidR="0054490C" w:rsidRPr="00F70731">
        <w:t>(</w:t>
      </w:r>
      <w:r w:rsidR="0054490C">
        <w:t>1</w:t>
      </w:r>
      <w:r w:rsidR="0054490C" w:rsidRPr="00F70731">
        <w:t xml:space="preserve">, </w:t>
      </w:r>
      <w:r w:rsidR="0054490C">
        <w:t>50</w:t>
      </w:r>
      <w:r w:rsidR="0054490C" w:rsidRPr="00F70731">
        <w:t xml:space="preserve">) = </w:t>
      </w:r>
      <w:r w:rsidR="0054490C">
        <w:t>27</w:t>
      </w:r>
      <w:r w:rsidR="00915997">
        <w:t>.98</w:t>
      </w:r>
      <w:r w:rsidR="0054490C" w:rsidRPr="00F70731">
        <w:t xml:space="preserve">, </w:t>
      </w:r>
      <w:r w:rsidR="0054490C" w:rsidRPr="00F70731">
        <w:rPr>
          <w:i/>
          <w:iCs/>
        </w:rPr>
        <w:t>p</w:t>
      </w:r>
      <w:r w:rsidR="0054490C" w:rsidRPr="00F70731">
        <w:t xml:space="preserve"> </w:t>
      </w:r>
      <w:r w:rsidR="005836DB">
        <w:t>&gt; .001</w:t>
      </w:r>
      <w:r w:rsidR="0054490C" w:rsidRPr="00F70731">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0054490C" w:rsidRPr="00F70731">
        <w:t xml:space="preserve"> = .</w:t>
      </w:r>
      <w:r w:rsidR="005836DB">
        <w:t>36</w:t>
      </w:r>
      <w:r w:rsidR="0054490C" w:rsidRPr="00F70731">
        <w:t>, BF</w:t>
      </w:r>
      <w:r w:rsidR="0054490C" w:rsidRPr="00F70731">
        <w:rPr>
          <w:vertAlign w:val="subscript"/>
        </w:rPr>
        <w:t>10</w:t>
      </w:r>
      <w:r w:rsidR="0054490C" w:rsidRPr="00F70731">
        <w:t xml:space="preserve"> = </w:t>
      </w:r>
      <w:r w:rsidR="006F214B">
        <w:t>4781.12</w:t>
      </w:r>
      <w:r w:rsidR="0054490C" w:rsidRPr="00F70731">
        <w:t xml:space="preserve"> ± 1.1</w:t>
      </w:r>
      <w:r w:rsidR="006F214B">
        <w:t>3</w:t>
      </w:r>
      <w:r w:rsidR="0054490C" w:rsidRPr="00F70731">
        <w:t>%</w:t>
      </w:r>
      <w:r w:rsidR="00CF217E" w:rsidRPr="00CF217E">
        <w:t xml:space="preserve">, and on group Certain Short, </w:t>
      </w:r>
      <w:r w:rsidR="006F214B" w:rsidRPr="00F70731">
        <w:rPr>
          <w:i/>
          <w:iCs/>
        </w:rPr>
        <w:t>F</w:t>
      </w:r>
      <w:r w:rsidR="006F214B" w:rsidRPr="00F70731">
        <w:t>(</w:t>
      </w:r>
      <w:r w:rsidR="006F214B">
        <w:t>1</w:t>
      </w:r>
      <w:r w:rsidR="006F214B" w:rsidRPr="00F70731">
        <w:t xml:space="preserve">, </w:t>
      </w:r>
      <w:r w:rsidR="008B7A62">
        <w:t>47</w:t>
      </w:r>
      <w:r w:rsidR="006F214B" w:rsidRPr="00F70731">
        <w:t xml:space="preserve">) = </w:t>
      </w:r>
      <w:r w:rsidR="006F214B">
        <w:t>2</w:t>
      </w:r>
      <w:r w:rsidR="008B7A62">
        <w:t>1</w:t>
      </w:r>
      <w:r w:rsidR="006F214B">
        <w:t>.</w:t>
      </w:r>
      <w:r w:rsidR="0061189C">
        <w:t>59</w:t>
      </w:r>
      <w:r w:rsidR="006F214B" w:rsidRPr="00F70731">
        <w:t xml:space="preserve">, </w:t>
      </w:r>
      <w:r w:rsidR="006F214B" w:rsidRPr="00F70731">
        <w:rPr>
          <w:i/>
          <w:iCs/>
        </w:rPr>
        <w:t>p</w:t>
      </w:r>
      <w:r w:rsidR="006F214B" w:rsidRPr="00F70731">
        <w:t xml:space="preserve"> </w:t>
      </w:r>
      <w:r w:rsidR="006F214B">
        <w:t>&gt; .001</w:t>
      </w:r>
      <w:r w:rsidR="006F214B" w:rsidRPr="00F70731">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006F214B" w:rsidRPr="00F70731">
        <w:t xml:space="preserve"> = .</w:t>
      </w:r>
      <w:r w:rsidR="006F214B">
        <w:t>3</w:t>
      </w:r>
      <w:r w:rsidR="0061189C">
        <w:t>2</w:t>
      </w:r>
      <w:r w:rsidR="006F214B" w:rsidRPr="00F70731">
        <w:t>, BF</w:t>
      </w:r>
      <w:r w:rsidR="006F214B" w:rsidRPr="00F70731">
        <w:rPr>
          <w:vertAlign w:val="subscript"/>
        </w:rPr>
        <w:t>10</w:t>
      </w:r>
      <w:r w:rsidR="006F214B" w:rsidRPr="00F70731">
        <w:t xml:space="preserve"> = </w:t>
      </w:r>
      <w:r w:rsidR="00764804">
        <w:t>802.61</w:t>
      </w:r>
      <w:r w:rsidR="006F214B" w:rsidRPr="00F70731">
        <w:t xml:space="preserve"> ± 1.</w:t>
      </w:r>
      <w:r w:rsidR="00764804">
        <w:t>95</w:t>
      </w:r>
      <w:r w:rsidR="006F214B" w:rsidRPr="00F70731">
        <w:t>%</w:t>
      </w:r>
      <w:r w:rsidR="00CF217E" w:rsidRPr="00CF217E">
        <w:t xml:space="preserve">, but not on Uncertain group, </w:t>
      </w:r>
      <w:r w:rsidR="008B7A62" w:rsidRPr="00F70731">
        <w:rPr>
          <w:i/>
          <w:iCs/>
        </w:rPr>
        <w:t>F</w:t>
      </w:r>
      <w:r w:rsidR="008B7A62" w:rsidRPr="00F70731">
        <w:t>(</w:t>
      </w:r>
      <w:r w:rsidR="008B7A62">
        <w:t>1</w:t>
      </w:r>
      <w:r w:rsidR="008B7A62" w:rsidRPr="00F70731">
        <w:t xml:space="preserve">, </w:t>
      </w:r>
      <w:r w:rsidR="008B7A62">
        <w:t>36</w:t>
      </w:r>
      <w:r w:rsidR="008B7A62" w:rsidRPr="00F70731">
        <w:t xml:space="preserve">) = </w:t>
      </w:r>
      <w:r w:rsidR="0061189C">
        <w:t>4.28</w:t>
      </w:r>
      <w:r w:rsidR="008B7A62" w:rsidRPr="00F70731">
        <w:t xml:space="preserve">, </w:t>
      </w:r>
      <w:r w:rsidR="008B7A62" w:rsidRPr="00F70731">
        <w:rPr>
          <w:i/>
          <w:iCs/>
        </w:rPr>
        <w:t>p</w:t>
      </w:r>
      <w:r w:rsidR="008B7A62" w:rsidRPr="00F70731">
        <w:t xml:space="preserve"> </w:t>
      </w:r>
      <w:r w:rsidR="0061189C">
        <w:t>=</w:t>
      </w:r>
      <w:r w:rsidR="008B7A62">
        <w:t xml:space="preserve"> .</w:t>
      </w:r>
      <w:r w:rsidR="0061189C">
        <w:t>138</w:t>
      </w:r>
      <w:r w:rsidR="008B7A62" w:rsidRPr="00F70731">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008B7A62" w:rsidRPr="00F70731">
        <w:t xml:space="preserve"> = .</w:t>
      </w:r>
      <w:r w:rsidR="0061189C">
        <w:t>11</w:t>
      </w:r>
      <w:r w:rsidR="008B7A62" w:rsidRPr="00F70731">
        <w:t>, BF</w:t>
      </w:r>
      <w:r w:rsidR="008B7A62" w:rsidRPr="00F70731">
        <w:rPr>
          <w:vertAlign w:val="subscript"/>
        </w:rPr>
        <w:t>10</w:t>
      </w:r>
      <w:r w:rsidR="008B7A62" w:rsidRPr="00F70731">
        <w:t xml:space="preserve"> = </w:t>
      </w:r>
      <w:r w:rsidR="00DC5D41">
        <w:t>1.35</w:t>
      </w:r>
      <w:r w:rsidR="008B7A62" w:rsidRPr="00F70731">
        <w:t xml:space="preserve"> ± </w:t>
      </w:r>
      <w:r w:rsidR="00DC5D41">
        <w:t>2.16</w:t>
      </w:r>
      <w:r w:rsidR="008B7A62" w:rsidRPr="00F70731">
        <w:t>%</w:t>
      </w:r>
      <w:r w:rsidR="00CF217E" w:rsidRPr="00CF217E">
        <w:t>. These results suggest that memory for predictive cues was better than for non-predictive cues in both Certain Long and Certain Short groups, but not  on group Uncertain. Also, those participants that experienced an unexpected period of uncertainty showed generally better memory than the Certain groups.</w:t>
      </w:r>
    </w:p>
    <w:p w14:paraId="2DC29341" w14:textId="77777777" w:rsidR="00453C95" w:rsidRPr="00F70731" w:rsidRDefault="00000000">
      <w:pPr>
        <w:pStyle w:val="Heading2"/>
      </w:pPr>
      <w:bookmarkStart w:id="31" w:name="discussion-1"/>
      <w:bookmarkEnd w:id="27"/>
      <w:r w:rsidRPr="00F70731">
        <w:t>4.3 Discussion</w:t>
      </w:r>
    </w:p>
    <w:p w14:paraId="2DC29342" w14:textId="77777777" w:rsidR="00453C95" w:rsidRPr="00F70731" w:rsidRDefault="00000000">
      <w:pPr>
        <w:pStyle w:val="FirstParagraph"/>
      </w:pPr>
      <w:r w:rsidRPr="00F70731">
        <w:t xml:space="preserve">Experiment 3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w:t>
      </w:r>
      <w:r w:rsidRPr="00F70731">
        <w:lastRenderedPageBreak/>
        <w:t>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14:paraId="2DC29343" w14:textId="77777777" w:rsidR="00453C95" w:rsidRPr="00F70731" w:rsidRDefault="00000000">
      <w:pPr>
        <w:pStyle w:val="BodyText"/>
      </w:pPr>
      <w:r w:rsidRPr="00F70731">
        <w:t>These results suggest that introducing a period of unexpected uncertainty results in enhanced cue processing and are consistent with previous results (Easdale et al., 2019) that showed that unexpected uncertainty enhanced learning. Easdale et al. used a training phase with 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 “unexpected uncertainty” which promoted new learning. Experiment 3 shows more directly that a period of unexpected uncertainty leads to superior cue processing and stronger memory representations.</w:t>
      </w:r>
    </w:p>
    <w:p w14:paraId="269865AC" w14:textId="77777777" w:rsidR="003633B2" w:rsidRDefault="003633B2">
      <w:pPr>
        <w:pStyle w:val="Bibliography"/>
      </w:pPr>
      <w:bookmarkStart w:id="32" w:name="X57168802aaa77f18e04bb7ff96f81d57c719ae1"/>
      <w:bookmarkStart w:id="33" w:name="refs"/>
    </w:p>
    <w:p w14:paraId="5ED1E90F" w14:textId="77777777" w:rsidR="003633B2" w:rsidRDefault="003633B2">
      <w:pPr>
        <w:pStyle w:val="Bibliography"/>
      </w:pPr>
    </w:p>
    <w:p w14:paraId="72A2D195" w14:textId="77777777" w:rsidR="003633B2" w:rsidRDefault="003633B2">
      <w:pPr>
        <w:pStyle w:val="Bibliography"/>
      </w:pPr>
    </w:p>
    <w:p w14:paraId="2DC29344" w14:textId="35E6CF13" w:rsidR="00453C95" w:rsidRPr="00F70731" w:rsidRDefault="00000000">
      <w:pPr>
        <w:pStyle w:val="Bibliography"/>
      </w:pPr>
      <w:r w:rsidRPr="00F70731">
        <w:t xml:space="preserve">Beesley, T., Nguyen, K. P., Pearson, D., &amp; Le Pelley, M. E. (2015). Uncertainty and predictiveness determine attention to cues during human associative learning. </w:t>
      </w:r>
      <w:r w:rsidRPr="00F70731">
        <w:rPr>
          <w:i/>
          <w:iCs/>
        </w:rPr>
        <w:t>Quarterly Journal of Experimental Psychology</w:t>
      </w:r>
      <w:r w:rsidRPr="00F70731">
        <w:t xml:space="preserve">, </w:t>
      </w:r>
      <w:r w:rsidRPr="00F70731">
        <w:rPr>
          <w:i/>
          <w:iCs/>
        </w:rPr>
        <w:t>68</w:t>
      </w:r>
      <w:r w:rsidRPr="00F70731">
        <w:t xml:space="preserve">(11), 2175–2199. </w:t>
      </w:r>
      <w:hyperlink r:id="rId19">
        <w:r w:rsidRPr="00F70731">
          <w:rPr>
            <w:rStyle w:val="Hyperlink"/>
          </w:rPr>
          <w:t>https://doi.org/10.1080/17470218.2015.1009919</w:t>
        </w:r>
      </w:hyperlink>
    </w:p>
    <w:p w14:paraId="2DC29345" w14:textId="77777777" w:rsidR="00453C95" w:rsidRPr="00F70731" w:rsidRDefault="00000000">
      <w:pPr>
        <w:pStyle w:val="Bibliography"/>
      </w:pPr>
      <w:bookmarkStart w:id="34" w:name="X97490bacb8246f80fb4b5666c3d3f4d71e0e753"/>
      <w:bookmarkEnd w:id="32"/>
      <w:r w:rsidRPr="00F70731">
        <w:lastRenderedPageBreak/>
        <w:t xml:space="preserve">Easdale, L. C., Le Pelley, M. E., &amp; Beesley, T. (2019). The onset of uncertainty facilitates the learning of new associations by increasing attention to cues. </w:t>
      </w:r>
      <w:r w:rsidRPr="00F70731">
        <w:rPr>
          <w:i/>
          <w:iCs/>
        </w:rPr>
        <w:t>Quarterly Journal of Experimental Psychology</w:t>
      </w:r>
      <w:r w:rsidRPr="00F70731">
        <w:t xml:space="preserve">, </w:t>
      </w:r>
      <w:r w:rsidRPr="00F70731">
        <w:rPr>
          <w:i/>
          <w:iCs/>
        </w:rPr>
        <w:t>72</w:t>
      </w:r>
      <w:r w:rsidRPr="00F70731">
        <w:t xml:space="preserve">(2), 193–208. </w:t>
      </w:r>
      <w:hyperlink r:id="rId20">
        <w:r w:rsidRPr="00F70731">
          <w:rPr>
            <w:rStyle w:val="Hyperlink"/>
          </w:rPr>
          <w:t>https://doi.org/10.1080/17470218.2017.1363257</w:t>
        </w:r>
      </w:hyperlink>
    </w:p>
    <w:p w14:paraId="2DC29346" w14:textId="77777777" w:rsidR="00453C95" w:rsidRPr="00F70731" w:rsidRDefault="00000000">
      <w:pPr>
        <w:pStyle w:val="Bibliography"/>
      </w:pPr>
      <w:bookmarkStart w:id="35" w:name="ref-faulStatisticalPowerAnalyses2007"/>
      <w:bookmarkEnd w:id="34"/>
      <w:r w:rsidRPr="00F70731">
        <w:t xml:space="preserve">Faul, F., </w:t>
      </w:r>
      <w:proofErr w:type="spellStart"/>
      <w:r w:rsidRPr="00F70731">
        <w:t>Erdfelder</w:t>
      </w:r>
      <w:proofErr w:type="spellEnd"/>
      <w:r w:rsidRPr="00F70731">
        <w:t xml:space="preserve">, E., Lang, A.-G., &amp; Buchner, A. (2007). Statistical power analyses using G*Power 3.1: Tests for correlation and regression analyses. </w:t>
      </w:r>
      <w:proofErr w:type="spellStart"/>
      <w:r w:rsidRPr="00F70731">
        <w:rPr>
          <w:i/>
          <w:iCs/>
        </w:rPr>
        <w:t>Behavior</w:t>
      </w:r>
      <w:proofErr w:type="spellEnd"/>
      <w:r w:rsidRPr="00F70731">
        <w:rPr>
          <w:i/>
          <w:iCs/>
        </w:rPr>
        <w:t xml:space="preserve"> Research Methods</w:t>
      </w:r>
      <w:r w:rsidRPr="00F70731">
        <w:t xml:space="preserve">, </w:t>
      </w:r>
      <w:r w:rsidRPr="00F70731">
        <w:rPr>
          <w:i/>
          <w:iCs/>
        </w:rPr>
        <w:t>39</w:t>
      </w:r>
      <w:r w:rsidRPr="00F70731">
        <w:t>, 175–191.</w:t>
      </w:r>
    </w:p>
    <w:p w14:paraId="2DC29347" w14:textId="77777777" w:rsidR="00453C95" w:rsidRDefault="00000000">
      <w:pPr>
        <w:pStyle w:val="Bibliography"/>
      </w:pPr>
      <w:bookmarkStart w:id="36" w:name="Xff63290c98892f5cce55263c5c57f1781879f5f"/>
      <w:bookmarkEnd w:id="35"/>
      <w:r w:rsidRPr="00F70731">
        <w:t xml:space="preserve">Walker, A. R., Navarro, D. J., Newell, B. R., &amp; Beesley, T. (2022). Protection from uncertainty in the exploration/exploitation trade-off. </w:t>
      </w:r>
      <w:r w:rsidRPr="00F70731">
        <w:rPr>
          <w:i/>
          <w:iCs/>
        </w:rPr>
        <w:t>Journal of Experimental Psychology: Learning, Memory, and Cognition</w:t>
      </w:r>
      <w:r w:rsidRPr="00F70731">
        <w:t xml:space="preserve">, </w:t>
      </w:r>
      <w:r w:rsidRPr="00F70731">
        <w:rPr>
          <w:i/>
          <w:iCs/>
        </w:rPr>
        <w:t>48</w:t>
      </w:r>
      <w:r w:rsidRPr="00F70731">
        <w:t xml:space="preserve">, 547–568. </w:t>
      </w:r>
      <w:hyperlink r:id="rId21">
        <w:r w:rsidRPr="00F70731">
          <w:rPr>
            <w:rStyle w:val="Hyperlink"/>
          </w:rPr>
          <w:t>https://doi.org/10.1037/xlm0000883</w:t>
        </w:r>
      </w:hyperlink>
      <w:bookmarkEnd w:id="23"/>
      <w:bookmarkEnd w:id="31"/>
      <w:bookmarkEnd w:id="33"/>
      <w:bookmarkEnd w:id="36"/>
    </w:p>
    <w:sectPr w:rsidR="00453C95">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Muniz-Diez, Clara" w:date="2024-11-29T11:38:00Z" w:initials="CM">
    <w:p w14:paraId="71478FF3" w14:textId="77777777" w:rsidR="00DF6C7B" w:rsidRPr="00F70731" w:rsidRDefault="00DF6C7B" w:rsidP="00DF6C7B">
      <w:pPr>
        <w:pStyle w:val="CommentText"/>
      </w:pPr>
      <w:r w:rsidRPr="00F70731">
        <w:rPr>
          <w:rStyle w:val="CommentReference"/>
        </w:rPr>
        <w:annotationRef/>
      </w:r>
      <w:r w:rsidRPr="00F70731">
        <w:t>Take out if we don’t present that experiment</w:t>
      </w:r>
    </w:p>
  </w:comment>
  <w:comment w:id="7" w:author="Muniz-Diez, Clara" w:date="2024-11-29T11:38:00Z" w:initials="CM">
    <w:p w14:paraId="3E72252A" w14:textId="77777777" w:rsidR="00DF6C7B" w:rsidRPr="00F70731" w:rsidRDefault="00DF6C7B" w:rsidP="00DF6C7B">
      <w:pPr>
        <w:pStyle w:val="CommentText"/>
      </w:pPr>
      <w:r w:rsidRPr="00F70731">
        <w:rPr>
          <w:rStyle w:val="CommentReference"/>
        </w:rPr>
        <w:annotationRef/>
      </w:r>
      <w:r w:rsidRPr="00F70731">
        <w:t>Also change if Exp 1 is not included</w:t>
      </w:r>
    </w:p>
  </w:comment>
  <w:comment w:id="8" w:author="Muniz-Diez, Clara" w:date="2024-11-29T11:48:00Z" w:initials="CM">
    <w:p w14:paraId="6955D42A" w14:textId="77777777" w:rsidR="008E3A0E" w:rsidRDefault="008E3A0E" w:rsidP="008E3A0E">
      <w:pPr>
        <w:pStyle w:val="CommentText"/>
      </w:pPr>
      <w:r w:rsidRPr="00F70731">
        <w:rPr>
          <w:rStyle w:val="CommentReference"/>
        </w:rPr>
        <w:annotationRef/>
      </w:r>
      <w:r w:rsidRPr="00F70731">
        <w:t>This probably needs to be justified by literature, not Exp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1478FF3" w15:done="0"/>
  <w15:commentEx w15:paraId="3E72252A" w15:done="0"/>
  <w15:commentEx w15:paraId="6955D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3851BD" w16cex:dateUtc="2024-11-29T11:38:00Z"/>
  <w16cex:commentExtensible w16cex:durableId="5AEEA4DF" w16cex:dateUtc="2024-11-29T11:38:00Z"/>
  <w16cex:commentExtensible w16cex:durableId="0983D41A" w16cex:dateUtc="2024-11-29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1478FF3" w16cid:durableId="743851BD"/>
  <w16cid:commentId w16cid:paraId="3E72252A" w16cid:durableId="5AEEA4DF"/>
  <w16cid:commentId w16cid:paraId="6955D42A" w16cid:durableId="0983D4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33726B" w14:textId="77777777" w:rsidR="00E96C61" w:rsidRPr="00F70731" w:rsidRDefault="00E96C61">
      <w:pPr>
        <w:spacing w:line="240" w:lineRule="auto"/>
      </w:pPr>
      <w:r w:rsidRPr="00F70731">
        <w:separator/>
      </w:r>
    </w:p>
  </w:endnote>
  <w:endnote w:type="continuationSeparator" w:id="0">
    <w:p w14:paraId="1DCC3346" w14:textId="77777777" w:rsidR="00E96C61" w:rsidRPr="00F70731" w:rsidRDefault="00E96C61">
      <w:pPr>
        <w:spacing w:line="240" w:lineRule="auto"/>
      </w:pPr>
      <w:r w:rsidRPr="00F7073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29361" w14:textId="77777777" w:rsidR="00000000" w:rsidRPr="00F70731"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29362" w14:textId="77777777" w:rsidR="00000000" w:rsidRPr="00F70731"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29364" w14:textId="77777777" w:rsidR="00000000" w:rsidRPr="00F70731"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0AC7B1" w14:textId="77777777" w:rsidR="00E96C61" w:rsidRPr="00F70731" w:rsidRDefault="00E96C61">
      <w:r w:rsidRPr="00F70731">
        <w:separator/>
      </w:r>
    </w:p>
  </w:footnote>
  <w:footnote w:type="continuationSeparator" w:id="0">
    <w:p w14:paraId="53697F22" w14:textId="77777777" w:rsidR="00E96C61" w:rsidRPr="00F70731" w:rsidRDefault="00E96C61">
      <w:r w:rsidRPr="00F7073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2935E" w14:textId="77777777" w:rsidR="00000000" w:rsidRPr="00F70731"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2935F" w14:textId="4C3329C8" w:rsidR="00000000" w:rsidRPr="00F70731"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F6C7B" w:rsidRPr="00F70731">
          <w:t>EFFECTS OF UNCERTAINTY ON CUE PROCESSING</w:t>
        </w:r>
      </w:sdtContent>
    </w:sdt>
    <w:r w:rsidRPr="00F70731">
      <w:tab/>
    </w:r>
    <w:r w:rsidRPr="00F70731">
      <w:fldChar w:fldCharType="begin"/>
    </w:r>
    <w:r w:rsidRPr="00F70731">
      <w:instrText xml:space="preserve"> PAGE   \* MERGEFORMAT </w:instrText>
    </w:r>
    <w:r w:rsidRPr="00F70731">
      <w:fldChar w:fldCharType="separate"/>
    </w:r>
    <w:r w:rsidRPr="00F70731">
      <w:t>1</w:t>
    </w:r>
    <w:r w:rsidRPr="00F70731">
      <w:fldChar w:fldCharType="end"/>
    </w:r>
  </w:p>
  <w:p w14:paraId="2DC29360" w14:textId="77777777" w:rsidR="00000000" w:rsidRPr="00F70731"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29363" w14:textId="77777777" w:rsidR="00000000" w:rsidRPr="00F70731"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9C5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5821364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uniz-Diez, Clara">
    <w15:presenceInfo w15:providerId="AD" w15:userId="S::munizdie@lancaster.ac.uk::1a81c6c9-8ef1-45fa-9045-8f70227f4e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3C95"/>
    <w:rsid w:val="00042935"/>
    <w:rsid w:val="00063740"/>
    <w:rsid w:val="00190D57"/>
    <w:rsid w:val="0022348D"/>
    <w:rsid w:val="002C02DA"/>
    <w:rsid w:val="0031517C"/>
    <w:rsid w:val="003633B2"/>
    <w:rsid w:val="003D790E"/>
    <w:rsid w:val="003E2229"/>
    <w:rsid w:val="0040787C"/>
    <w:rsid w:val="00422D59"/>
    <w:rsid w:val="00453C95"/>
    <w:rsid w:val="004639D4"/>
    <w:rsid w:val="004774C6"/>
    <w:rsid w:val="004D0D56"/>
    <w:rsid w:val="004E2628"/>
    <w:rsid w:val="0054490C"/>
    <w:rsid w:val="00563752"/>
    <w:rsid w:val="005836DB"/>
    <w:rsid w:val="00584701"/>
    <w:rsid w:val="005B3F78"/>
    <w:rsid w:val="0061189C"/>
    <w:rsid w:val="00682CEA"/>
    <w:rsid w:val="006F214B"/>
    <w:rsid w:val="00711051"/>
    <w:rsid w:val="00764804"/>
    <w:rsid w:val="007832FC"/>
    <w:rsid w:val="008956E7"/>
    <w:rsid w:val="008B7A62"/>
    <w:rsid w:val="008E3A0E"/>
    <w:rsid w:val="00915997"/>
    <w:rsid w:val="009B0767"/>
    <w:rsid w:val="00A10647"/>
    <w:rsid w:val="00A142A4"/>
    <w:rsid w:val="00A361FE"/>
    <w:rsid w:val="00A856A6"/>
    <w:rsid w:val="00AC6B54"/>
    <w:rsid w:val="00AD4B5A"/>
    <w:rsid w:val="00AE0AF0"/>
    <w:rsid w:val="00B02BA2"/>
    <w:rsid w:val="00B23764"/>
    <w:rsid w:val="00B3035D"/>
    <w:rsid w:val="00BB2371"/>
    <w:rsid w:val="00BB585F"/>
    <w:rsid w:val="00C91F49"/>
    <w:rsid w:val="00CF217E"/>
    <w:rsid w:val="00D51A99"/>
    <w:rsid w:val="00DC5D41"/>
    <w:rsid w:val="00DE647F"/>
    <w:rsid w:val="00DF6C7B"/>
    <w:rsid w:val="00E00788"/>
    <w:rsid w:val="00E72D79"/>
    <w:rsid w:val="00E96C61"/>
    <w:rsid w:val="00ED6FE9"/>
    <w:rsid w:val="00F24297"/>
    <w:rsid w:val="00F67594"/>
    <w:rsid w:val="00F70731"/>
    <w:rsid w:val="00F810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292A7"/>
  <w15:docId w15:val="{4CCCDFEB-0596-41BC-AE4C-93BD3DFD1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rPr>
      <w:lang w:val="en-GB"/>
    </w:r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character" w:styleId="CommentReference">
    <w:name w:val="annotation reference"/>
    <w:basedOn w:val="DefaultParagraphFont"/>
    <w:semiHidden/>
    <w:unhideWhenUsed/>
    <w:rsid w:val="00DF6C7B"/>
    <w:rPr>
      <w:sz w:val="16"/>
      <w:szCs w:val="16"/>
    </w:rPr>
  </w:style>
  <w:style w:type="paragraph" w:styleId="CommentText">
    <w:name w:val="annotation text"/>
    <w:basedOn w:val="Normal"/>
    <w:link w:val="CommentTextChar"/>
    <w:unhideWhenUsed/>
    <w:rsid w:val="00DF6C7B"/>
    <w:pPr>
      <w:spacing w:line="240" w:lineRule="auto"/>
    </w:pPr>
    <w:rPr>
      <w:sz w:val="20"/>
      <w:szCs w:val="20"/>
    </w:rPr>
  </w:style>
  <w:style w:type="character" w:customStyle="1" w:styleId="CommentTextChar">
    <w:name w:val="Comment Text Char"/>
    <w:basedOn w:val="DefaultParagraphFont"/>
    <w:link w:val="CommentText"/>
    <w:rsid w:val="00DF6C7B"/>
    <w:rPr>
      <w:sz w:val="20"/>
      <w:szCs w:val="20"/>
    </w:rPr>
  </w:style>
  <w:style w:type="paragraph" w:styleId="CommentSubject">
    <w:name w:val="annotation subject"/>
    <w:basedOn w:val="CommentText"/>
    <w:next w:val="CommentText"/>
    <w:link w:val="CommentSubjectChar"/>
    <w:semiHidden/>
    <w:unhideWhenUsed/>
    <w:rsid w:val="00DF6C7B"/>
    <w:rPr>
      <w:b/>
      <w:bCs/>
    </w:rPr>
  </w:style>
  <w:style w:type="character" w:customStyle="1" w:styleId="CommentSubjectChar">
    <w:name w:val="Comment Subject Char"/>
    <w:basedOn w:val="CommentTextChar"/>
    <w:link w:val="CommentSubject"/>
    <w:semiHidden/>
    <w:rsid w:val="00DF6C7B"/>
    <w:rPr>
      <w:b/>
      <w:bCs/>
      <w:sz w:val="20"/>
      <w:szCs w:val="20"/>
    </w:rPr>
  </w:style>
  <w:style w:type="paragraph" w:styleId="Revision">
    <w:name w:val="Revision"/>
    <w:hidden/>
    <w:semiHidden/>
    <w:rsid w:val="00BB237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37/xlm0000883" TargetMode="Externa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80/17470218.2017.1363257"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doi.org/10.1080/17470218.2015.1009919"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3913</Words>
  <Characters>2230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56</cp:revision>
  <dcterms:created xsi:type="dcterms:W3CDTF">2024-11-29T10:37:00Z</dcterms:created>
  <dcterms:modified xsi:type="dcterms:W3CDTF">2024-11-29T14:2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